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B3DBF" w14:textId="336D1A51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  <w:r w:rsidRPr="005B044E">
        <w:rPr>
          <w:rFonts w:ascii="Arial" w:hAnsi="Arial" w:cs="Arial"/>
          <w:b/>
          <w:noProof/>
          <w:sz w:val="36"/>
          <w:szCs w:val="36"/>
        </w:rPr>
        <w:drawing>
          <wp:anchor distT="0" distB="0" distL="114300" distR="114300" simplePos="0" relativeHeight="251658752" behindDoc="0" locked="0" layoutInCell="1" allowOverlap="1" wp14:anchorId="538F955E" wp14:editId="1FBF4547">
            <wp:simplePos x="0" y="0"/>
            <wp:positionH relativeFrom="margin">
              <wp:align>center</wp:align>
            </wp:positionH>
            <wp:positionV relativeFrom="paragraph">
              <wp:posOffset>48260</wp:posOffset>
            </wp:positionV>
            <wp:extent cx="1358638" cy="1098094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F Logo sm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638" cy="1098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E41D7" w14:textId="0569CACC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</w:p>
    <w:p w14:paraId="4E83E24B" w14:textId="77777777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40"/>
        </w:rPr>
      </w:pPr>
    </w:p>
    <w:p w14:paraId="5BE6AA5F" w14:textId="77777777" w:rsidR="005B044E" w:rsidRDefault="005B044E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</w:p>
    <w:p w14:paraId="024577C8" w14:textId="0A657297" w:rsidR="003F03F1" w:rsidRPr="005B044E" w:rsidRDefault="003F03F1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Inverclyde </w:t>
      </w:r>
      <w:r w:rsidR="00F22025">
        <w:rPr>
          <w:rFonts w:ascii="Arial" w:hAnsi="Arial" w:cs="Arial"/>
          <w:b/>
          <w:sz w:val="36"/>
          <w:szCs w:val="28"/>
        </w:rPr>
        <w:t>Community</w:t>
      </w:r>
      <w:r w:rsidRPr="005B044E">
        <w:rPr>
          <w:rFonts w:ascii="Arial" w:hAnsi="Arial" w:cs="Arial"/>
          <w:b/>
          <w:sz w:val="36"/>
          <w:szCs w:val="28"/>
        </w:rPr>
        <w:t xml:space="preserve"> Fund</w:t>
      </w:r>
    </w:p>
    <w:p w14:paraId="4D77D268" w14:textId="64906F09" w:rsidR="003F03F1" w:rsidRDefault="00E71F4D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Grant </w:t>
      </w:r>
      <w:r w:rsidR="005D4B06" w:rsidRPr="005B044E">
        <w:rPr>
          <w:rFonts w:ascii="Arial" w:hAnsi="Arial" w:cs="Arial"/>
          <w:b/>
          <w:sz w:val="36"/>
          <w:szCs w:val="28"/>
        </w:rPr>
        <w:t>Application Form</w:t>
      </w:r>
    </w:p>
    <w:p w14:paraId="14009F5D" w14:textId="77777777" w:rsidR="00653084" w:rsidRPr="00653084" w:rsidRDefault="00653084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D5EFBE9" w14:textId="17891F31" w:rsidR="00677872" w:rsidRPr="005B044E" w:rsidRDefault="00677872" w:rsidP="00E22F9A">
      <w:pPr>
        <w:spacing w:after="0"/>
        <w:rPr>
          <w:rFonts w:ascii="Arial" w:hAnsi="Arial" w:cs="Arial"/>
          <w:b/>
          <w:sz w:val="28"/>
        </w:rPr>
      </w:pPr>
    </w:p>
    <w:p w14:paraId="415199B1" w14:textId="09A7895B" w:rsidR="00C4532B" w:rsidRPr="005B044E" w:rsidRDefault="00C4532B" w:rsidP="00C4532B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>To apply for a grant please complete this form and send it with:</w:t>
      </w:r>
    </w:p>
    <w:p w14:paraId="7D86DBAF" w14:textId="7A2F7D0E" w:rsidR="00C4532B" w:rsidRPr="005B044E" w:rsidRDefault="00C4532B" w:rsidP="00C4532B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sz w:val="28"/>
          <w:szCs w:val="24"/>
        </w:rPr>
      </w:pPr>
      <w:r w:rsidRPr="005B044E">
        <w:rPr>
          <w:rFonts w:ascii="Arial" w:hAnsi="Arial" w:cs="Arial"/>
          <w:bCs/>
          <w:sz w:val="28"/>
          <w:szCs w:val="24"/>
        </w:rPr>
        <w:t>A copy of your last annual report</w:t>
      </w:r>
      <w:r w:rsidR="008E658A">
        <w:rPr>
          <w:rFonts w:ascii="Arial" w:hAnsi="Arial" w:cs="Arial"/>
          <w:bCs/>
          <w:sz w:val="28"/>
          <w:szCs w:val="24"/>
        </w:rPr>
        <w:t>/</w:t>
      </w:r>
      <w:r w:rsidRPr="005B044E">
        <w:rPr>
          <w:rFonts w:ascii="Arial" w:hAnsi="Arial" w:cs="Arial"/>
          <w:bCs/>
          <w:sz w:val="28"/>
          <w:szCs w:val="24"/>
        </w:rPr>
        <w:t>financial statement</w:t>
      </w:r>
      <w:r w:rsidR="00E85FD8">
        <w:rPr>
          <w:rFonts w:ascii="Arial" w:hAnsi="Arial" w:cs="Arial"/>
          <w:bCs/>
          <w:sz w:val="28"/>
          <w:szCs w:val="24"/>
        </w:rPr>
        <w:t>.</w:t>
      </w:r>
      <w:r w:rsidR="008E658A">
        <w:rPr>
          <w:rFonts w:ascii="Arial" w:hAnsi="Arial" w:cs="Arial"/>
          <w:bCs/>
          <w:sz w:val="28"/>
          <w:szCs w:val="24"/>
        </w:rPr>
        <w:t xml:space="preserve"> </w:t>
      </w:r>
    </w:p>
    <w:p w14:paraId="39A6B572" w14:textId="77777777" w:rsidR="00C4532B" w:rsidRPr="005B044E" w:rsidRDefault="00C4532B" w:rsidP="00C4532B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sz w:val="28"/>
          <w:szCs w:val="24"/>
        </w:rPr>
      </w:pPr>
      <w:r w:rsidRPr="005B044E">
        <w:rPr>
          <w:rFonts w:ascii="Arial" w:hAnsi="Arial" w:cs="Arial"/>
          <w:bCs/>
          <w:sz w:val="28"/>
          <w:szCs w:val="24"/>
        </w:rPr>
        <w:t>A copy of your constitution/governing document</w:t>
      </w:r>
    </w:p>
    <w:p w14:paraId="027E460A" w14:textId="406A7567" w:rsidR="00C4532B" w:rsidRDefault="00C4532B" w:rsidP="00E22F9A">
      <w:pPr>
        <w:spacing w:after="0"/>
        <w:rPr>
          <w:rFonts w:ascii="Arial" w:hAnsi="Arial" w:cs="Arial"/>
          <w:b/>
          <w:sz w:val="24"/>
          <w:szCs w:val="20"/>
        </w:rPr>
      </w:pPr>
    </w:p>
    <w:p w14:paraId="4F26C7DC" w14:textId="77777777" w:rsidR="00943AD3" w:rsidRPr="005B044E" w:rsidRDefault="00943AD3" w:rsidP="00E22F9A">
      <w:pPr>
        <w:spacing w:after="0"/>
        <w:rPr>
          <w:rFonts w:ascii="Arial" w:hAnsi="Arial" w:cs="Arial"/>
          <w:b/>
          <w:sz w:val="24"/>
          <w:szCs w:val="20"/>
        </w:rPr>
      </w:pPr>
    </w:p>
    <w:p w14:paraId="7245103F" w14:textId="22FFBEAE" w:rsidR="0088590E" w:rsidRPr="005B044E" w:rsidRDefault="001D4F92" w:rsidP="00E71F4D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 xml:space="preserve">Tell us about your </w:t>
      </w:r>
      <w:proofErr w:type="gramStart"/>
      <w:r w:rsidRPr="005B044E">
        <w:rPr>
          <w:rFonts w:ascii="Arial" w:hAnsi="Arial" w:cs="Arial"/>
          <w:b/>
          <w:sz w:val="32"/>
          <w:szCs w:val="24"/>
        </w:rPr>
        <w:t>organisation</w:t>
      </w:r>
      <w:proofErr w:type="gramEnd"/>
    </w:p>
    <w:p w14:paraId="17352BBF" w14:textId="71051893" w:rsidR="0088590E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7371"/>
      </w:tblGrid>
      <w:tr w:rsidR="00677872" w:rsidRPr="005B044E" w14:paraId="1F091CD9" w14:textId="77777777" w:rsidTr="00FB15D9">
        <w:tc>
          <w:tcPr>
            <w:tcW w:w="3085" w:type="dxa"/>
          </w:tcPr>
          <w:p w14:paraId="3FF32144" w14:textId="76AB3523" w:rsidR="00677872" w:rsidRPr="00EF344A" w:rsidRDefault="001D4F92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Organisatio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n</w:t>
            </w:r>
            <w:r w:rsidR="00677872" w:rsidRPr="00EF344A">
              <w:rPr>
                <w:rFonts w:ascii="Arial" w:hAnsi="Arial" w:cs="Arial"/>
                <w:b/>
                <w:bCs/>
                <w:sz w:val="28"/>
                <w:szCs w:val="28"/>
              </w:rPr>
              <w:t>ame</w:t>
            </w:r>
          </w:p>
        </w:tc>
        <w:tc>
          <w:tcPr>
            <w:tcW w:w="7371" w:type="dxa"/>
          </w:tcPr>
          <w:p w14:paraId="30F0C02C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4240A7A" w14:textId="77777777" w:rsidTr="00FB15D9">
        <w:tc>
          <w:tcPr>
            <w:tcW w:w="3085" w:type="dxa"/>
          </w:tcPr>
          <w:p w14:paraId="3BA46189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ddress</w:t>
            </w:r>
          </w:p>
        </w:tc>
        <w:tc>
          <w:tcPr>
            <w:tcW w:w="7371" w:type="dxa"/>
          </w:tcPr>
          <w:p w14:paraId="2C3EA128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B953F2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5D651A4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A06DB9E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3F5D21E6" w14:textId="77777777" w:rsidTr="00FB15D9">
        <w:tc>
          <w:tcPr>
            <w:tcW w:w="3085" w:type="dxa"/>
          </w:tcPr>
          <w:p w14:paraId="36DB2F0A" w14:textId="518D0861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Telephone</w:t>
            </w:r>
          </w:p>
        </w:tc>
        <w:tc>
          <w:tcPr>
            <w:tcW w:w="7371" w:type="dxa"/>
          </w:tcPr>
          <w:p w14:paraId="01F216B0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03B3DDA" w14:textId="77777777" w:rsidTr="00FB15D9">
        <w:tc>
          <w:tcPr>
            <w:tcW w:w="3085" w:type="dxa"/>
          </w:tcPr>
          <w:p w14:paraId="72EA44BA" w14:textId="59990B95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E-Mail </w:t>
            </w:r>
          </w:p>
        </w:tc>
        <w:tc>
          <w:tcPr>
            <w:tcW w:w="7371" w:type="dxa"/>
          </w:tcPr>
          <w:p w14:paraId="73FEC793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0E3ADE3" w14:textId="77777777" w:rsidR="001D4F92" w:rsidRPr="005B044E" w:rsidRDefault="001D4F92" w:rsidP="00E71F4D">
      <w:pPr>
        <w:spacing w:after="0" w:line="240" w:lineRule="auto"/>
        <w:rPr>
          <w:rFonts w:ascii="Arial" w:hAnsi="Arial" w:cs="Arial"/>
          <w:b/>
          <w:sz w:val="36"/>
          <w:szCs w:val="28"/>
        </w:rPr>
      </w:pPr>
    </w:p>
    <w:p w14:paraId="69D75C4D" w14:textId="39579BE9" w:rsidR="001D4F92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t xml:space="preserve">Contact for this </w:t>
      </w:r>
      <w:proofErr w:type="gramStart"/>
      <w:r w:rsidRPr="005B044E">
        <w:rPr>
          <w:rFonts w:ascii="Arial" w:hAnsi="Arial" w:cs="Arial"/>
          <w:b/>
          <w:sz w:val="28"/>
        </w:rPr>
        <w:t>application</w:t>
      </w:r>
      <w:proofErr w:type="gramEnd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696"/>
        <w:gridCol w:w="8789"/>
      </w:tblGrid>
      <w:tr w:rsidR="0088590E" w:rsidRPr="005B044E" w14:paraId="66C10770" w14:textId="77777777" w:rsidTr="0088590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833C" w14:textId="3B6C7348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Name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8903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4F62A8DC" w14:textId="77777777" w:rsidTr="0088590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73B3E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Position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86E0C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3C8C12DD" w14:textId="77777777" w:rsidTr="0088590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4EC59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Telephone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BF70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168F9355" w14:textId="77777777" w:rsidTr="0088590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C86B1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Mobile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2F69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  <w:tr w:rsidR="0088590E" w:rsidRPr="005B044E" w14:paraId="618DDDEC" w14:textId="77777777" w:rsidTr="0088590E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3E299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  <w:r w:rsidRPr="005B044E">
              <w:rPr>
                <w:rFonts w:ascii="Arial" w:hAnsi="Arial" w:cs="Arial"/>
                <w:bCs/>
                <w:sz w:val="28"/>
              </w:rPr>
              <w:t>Email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8BC55" w14:textId="77777777" w:rsidR="0088590E" w:rsidRPr="005B044E" w:rsidRDefault="0088590E" w:rsidP="00E71F4D">
            <w:pPr>
              <w:rPr>
                <w:rFonts w:ascii="Arial" w:hAnsi="Arial" w:cs="Arial"/>
                <w:bCs/>
                <w:sz w:val="28"/>
              </w:rPr>
            </w:pPr>
          </w:p>
        </w:tc>
      </w:tr>
    </w:tbl>
    <w:p w14:paraId="3EF9EBED" w14:textId="77777777" w:rsidR="0088590E" w:rsidRPr="005B044E" w:rsidRDefault="0088590E" w:rsidP="00E71F4D">
      <w:pPr>
        <w:spacing w:after="0" w:line="240" w:lineRule="auto"/>
        <w:rPr>
          <w:rFonts w:ascii="Arial" w:hAnsi="Arial" w:cs="Arial"/>
          <w:bCs/>
          <w:sz w:val="28"/>
        </w:rPr>
      </w:pPr>
    </w:p>
    <w:p w14:paraId="5465EF0E" w14:textId="3421F31C" w:rsidR="001D4F92" w:rsidRDefault="001D4F92" w:rsidP="00E71F4D">
      <w:pPr>
        <w:spacing w:after="0" w:line="240" w:lineRule="auto"/>
        <w:rPr>
          <w:rFonts w:ascii="Arial" w:hAnsi="Arial" w:cs="Arial"/>
          <w:b/>
          <w:sz w:val="28"/>
        </w:rPr>
      </w:pPr>
      <w:r w:rsidRPr="005B044E">
        <w:rPr>
          <w:rFonts w:ascii="Arial" w:hAnsi="Arial" w:cs="Arial"/>
          <w:b/>
          <w:sz w:val="28"/>
        </w:rPr>
        <w:t>Main Aims and Activities of Your Organisation</w:t>
      </w:r>
    </w:p>
    <w:p w14:paraId="157837BD" w14:textId="77777777" w:rsidR="00F22025" w:rsidRPr="005B044E" w:rsidRDefault="00F22025" w:rsidP="00E71F4D">
      <w:pPr>
        <w:spacing w:after="0" w:line="240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D4F92" w:rsidRPr="005B044E" w14:paraId="04A61594" w14:textId="77777777" w:rsidTr="001E0CF5">
        <w:tc>
          <w:tcPr>
            <w:tcW w:w="10456" w:type="dxa"/>
          </w:tcPr>
          <w:p w14:paraId="630CFF2C" w14:textId="5BA8687A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Give details of your organisation’s aims and what you do. </w:t>
            </w:r>
          </w:p>
        </w:tc>
      </w:tr>
      <w:tr w:rsidR="001D4F92" w:rsidRPr="005B044E" w14:paraId="6F8F849C" w14:textId="77777777" w:rsidTr="001E0CF5">
        <w:tc>
          <w:tcPr>
            <w:tcW w:w="10456" w:type="dxa"/>
          </w:tcPr>
          <w:p w14:paraId="72967307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C7D074" w14:textId="2B764CA5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46719C0" w14:textId="3253C35A" w:rsidR="00F22025" w:rsidRDefault="00F2202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D14727F" w14:textId="77777777" w:rsidR="00F22025" w:rsidRPr="005B044E" w:rsidRDefault="00F2202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C949DD3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C777D85" w14:textId="07D17A2E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A48F1D5" w14:textId="77777777" w:rsidR="005B044E" w:rsidRPr="005B044E" w:rsidRDefault="005B044E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722203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0A9AB8F1" w14:textId="6CB5B4DD" w:rsidR="0063453D" w:rsidRPr="005B044E" w:rsidRDefault="0063453D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73CBC1FB" w14:textId="77777777" w:rsidR="009907E4" w:rsidRDefault="009907E4">
      <w:pPr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sz w:val="28"/>
          <w:szCs w:val="28"/>
        </w:rPr>
        <w:br w:type="page"/>
      </w:r>
    </w:p>
    <w:p w14:paraId="4E08847E" w14:textId="70E9C8BE" w:rsidR="001E0CF5" w:rsidRDefault="0063453D" w:rsidP="009907E4">
      <w:pPr>
        <w:spacing w:after="0" w:line="240" w:lineRule="auto"/>
        <w:ind w:left="720" w:hanging="720"/>
        <w:textAlignment w:val="top"/>
        <w:rPr>
          <w:rFonts w:ascii="Arial" w:eastAsia="Times New Roman" w:hAnsi="Arial" w:cs="Arial"/>
          <w:sz w:val="28"/>
          <w:szCs w:val="28"/>
        </w:rPr>
      </w:pPr>
      <w:r w:rsidRPr="005B044E">
        <w:rPr>
          <w:rFonts w:ascii="Arial" w:eastAsia="Times New Roman" w:hAnsi="Arial" w:cs="Arial"/>
          <w:b/>
          <w:bCs/>
          <w:sz w:val="28"/>
          <w:szCs w:val="28"/>
        </w:rPr>
        <w:lastRenderedPageBreak/>
        <w:t xml:space="preserve">Where did you hear about Inverclyde </w:t>
      </w:r>
      <w:r w:rsidRPr="00943AD3">
        <w:rPr>
          <w:rFonts w:ascii="Arial" w:eastAsia="Times New Roman" w:hAnsi="Arial" w:cs="Arial"/>
          <w:b/>
          <w:bCs/>
          <w:sz w:val="28"/>
          <w:szCs w:val="28"/>
        </w:rPr>
        <w:t xml:space="preserve">Community Fund? </w:t>
      </w:r>
      <w:r w:rsidRPr="00943AD3">
        <w:rPr>
          <w:rFonts w:ascii="Arial" w:eastAsia="Times New Roman" w:hAnsi="Arial" w:cs="Arial"/>
          <w:sz w:val="28"/>
          <w:szCs w:val="28"/>
        </w:rPr>
        <w:t xml:space="preserve">(Please </w:t>
      </w:r>
      <w:r w:rsidR="009907E4">
        <w:rPr>
          <w:rFonts w:ascii="Arial" w:eastAsia="Times New Roman" w:hAnsi="Arial" w:cs="Arial"/>
          <w:sz w:val="28"/>
          <w:szCs w:val="28"/>
        </w:rPr>
        <w:t>tick</w:t>
      </w:r>
      <w:r w:rsidRPr="00943AD3">
        <w:rPr>
          <w:rFonts w:ascii="Arial" w:eastAsia="Times New Roman" w:hAnsi="Arial" w:cs="Arial"/>
          <w:sz w:val="28"/>
          <w:szCs w:val="28"/>
        </w:rPr>
        <w:t>)</w:t>
      </w:r>
    </w:p>
    <w:p w14:paraId="53C72293" w14:textId="77777777" w:rsidR="00F22025" w:rsidRPr="00943AD3" w:rsidRDefault="00F22025" w:rsidP="009907E4">
      <w:pPr>
        <w:spacing w:after="0" w:line="240" w:lineRule="auto"/>
        <w:ind w:left="720" w:hanging="720"/>
        <w:textAlignment w:val="top"/>
        <w:rPr>
          <w:rFonts w:ascii="Arial" w:eastAsia="Times New Roman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2268"/>
      </w:tblGrid>
      <w:tr w:rsidR="001E0CF5" w:rsidRPr="00943AD3" w14:paraId="7D15F1EC" w14:textId="77777777" w:rsidTr="009907E4">
        <w:trPr>
          <w:trHeight w:val="377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9FC49" w14:textId="214EC0B2" w:rsidR="001E0CF5" w:rsidRPr="00943AD3" w:rsidRDefault="001E0CF5" w:rsidP="009907E4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ord of Mouth        </w:t>
            </w:r>
            <w:r w:rsidRPr="00943AD3">
              <w:rPr>
                <w:rFonts w:ascii="Arial" w:hAnsi="Arial" w:cs="Arial"/>
                <w:sz w:val="28"/>
                <w:szCs w:val="28"/>
              </w:rPr>
              <w:t xml:space="preserve">                    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47F9" w14:textId="55C1DF73" w:rsidR="001E0CF5" w:rsidRPr="009907E4" w:rsidRDefault="00AF42B4" w:rsidP="009907E4">
            <w:pPr>
              <w:jc w:val="center"/>
              <w:textAlignment w:val="top"/>
              <w:rPr>
                <w:rFonts w:ascii="Arial" w:eastAsia="Times New Roman" w:hAnsi="Arial" w:cs="Arial"/>
                <w:sz w:val="24"/>
                <w:szCs w:val="24"/>
              </w:rPr>
            </w:pPr>
            <w:r w:rsidRPr="009907E4">
              <w:rPr>
                <w:rFonts w:ascii="Arial" w:eastAsia="Times New Roman" w:hAnsi="Arial" w:cs="Arial"/>
                <w:sz w:val="24"/>
                <w:szCs w:val="24"/>
                <w:lang w:eastAsia="en-US"/>
              </w:rPr>
              <w:object w:dxaOrig="225" w:dyaOrig="225" w14:anchorId="6C319A7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5" type="#_x0000_t75" style="width:20.25pt;height:18pt" o:ole="">
                  <v:imagedata r:id="rId12" o:title=""/>
                </v:shape>
                <w:control r:id="rId13" w:name="DefaultOcxName3271" w:shapeid="_x0000_i1065"/>
              </w:object>
            </w:r>
          </w:p>
        </w:tc>
      </w:tr>
      <w:tr w:rsidR="001E0CF5" w:rsidRPr="00943AD3" w14:paraId="187B2CD5" w14:textId="77777777" w:rsidTr="009907E4">
        <w:trPr>
          <w:trHeight w:val="426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EDC1A" w14:textId="5F762662" w:rsidR="001E0CF5" w:rsidRPr="00943AD3" w:rsidRDefault="001E0CF5" w:rsidP="009907E4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Direct Email                                  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EA48A" w14:textId="5743E6F3" w:rsidR="001E0CF5" w:rsidRPr="009907E4" w:rsidRDefault="00AF42B4" w:rsidP="009907E4">
            <w:pPr>
              <w:jc w:val="center"/>
              <w:textAlignment w:val="top"/>
              <w:rPr>
                <w:rFonts w:ascii="Arial" w:eastAsia="Times New Roman" w:hAnsi="Arial" w:cs="Arial"/>
                <w:sz w:val="24"/>
                <w:szCs w:val="24"/>
              </w:rPr>
            </w:pPr>
            <w:r w:rsidRPr="009907E4">
              <w:rPr>
                <w:rFonts w:ascii="Arial" w:eastAsia="Times New Roman" w:hAnsi="Arial" w:cs="Arial"/>
                <w:sz w:val="24"/>
                <w:szCs w:val="24"/>
                <w:lang w:eastAsia="en-US"/>
              </w:rPr>
              <w:object w:dxaOrig="225" w:dyaOrig="225" w14:anchorId="591BA542">
                <v:shape id="_x0000_i1041" type="#_x0000_t75" style="width:20.25pt;height:18pt" o:ole="">
                  <v:imagedata r:id="rId12" o:title=""/>
                </v:shape>
                <w:control r:id="rId14" w:name="DefaultOcxName3272" w:shapeid="_x0000_i1041"/>
              </w:object>
            </w:r>
          </w:p>
        </w:tc>
      </w:tr>
      <w:tr w:rsidR="00AF42B4" w:rsidRPr="00943AD3" w14:paraId="1F6A8A07" w14:textId="77777777" w:rsidTr="009907E4">
        <w:trPr>
          <w:trHeight w:val="416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8F37F" w14:textId="5A625C39" w:rsidR="00AF42B4" w:rsidRPr="00943AD3" w:rsidRDefault="00AF42B4" w:rsidP="009907E4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 xml:space="preserve">ICF 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ebsite                                        </w:t>
            </w:r>
          </w:p>
        </w:tc>
        <w:bookmarkStart w:id="0" w:name="_Hlk62464985"/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22CBA" w14:textId="6D4F10B1" w:rsidR="00AF42B4" w:rsidRPr="009907E4" w:rsidRDefault="00AF42B4" w:rsidP="009907E4">
            <w:pPr>
              <w:jc w:val="center"/>
              <w:textAlignment w:val="top"/>
              <w:rPr>
                <w:rFonts w:ascii="Arial" w:hAnsi="Arial" w:cs="Arial"/>
                <w:sz w:val="24"/>
                <w:szCs w:val="24"/>
              </w:rPr>
            </w:pPr>
            <w:r w:rsidRPr="009907E4">
              <w:rPr>
                <w:rFonts w:ascii="Arial" w:eastAsia="Times New Roman" w:hAnsi="Arial" w:cs="Arial"/>
                <w:sz w:val="24"/>
                <w:szCs w:val="24"/>
                <w:lang w:eastAsia="en-US"/>
              </w:rPr>
              <w:object w:dxaOrig="225" w:dyaOrig="225" w14:anchorId="4C14017B">
                <v:shape id="_x0000_i1044" type="#_x0000_t75" style="width:20.25pt;height:18pt" o:ole="">
                  <v:imagedata r:id="rId12" o:title=""/>
                </v:shape>
                <w:control r:id="rId15" w:name="DefaultOcxName32" w:shapeid="_x0000_i1044"/>
              </w:object>
            </w:r>
            <w:bookmarkEnd w:id="0"/>
          </w:p>
        </w:tc>
      </w:tr>
      <w:tr w:rsidR="00D25F27" w:rsidRPr="00943AD3" w14:paraId="1F2FF9D8" w14:textId="77777777" w:rsidTr="009907E4">
        <w:trPr>
          <w:trHeight w:val="421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2C8E" w14:textId="1C883815" w:rsidR="00D25F27" w:rsidRPr="00943AD3" w:rsidRDefault="00D25F27" w:rsidP="009907E4">
            <w:pPr>
              <w:textAlignment w:val="top"/>
              <w:rPr>
                <w:rFonts w:ascii="Arial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Social Media (Facebook/Twitter) </w:t>
            </w:r>
            <w:r w:rsidRPr="00943AD3">
              <w:rPr>
                <w:rFonts w:ascii="Arial" w:eastAsia="Times New Roman" w:hAnsi="Arial" w:cs="Arial"/>
                <w:sz w:val="28"/>
                <w:szCs w:val="28"/>
                <w:lang w:eastAsia="en-US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B17E0" w14:textId="7A949FA5" w:rsidR="00D25F27" w:rsidRPr="009907E4" w:rsidRDefault="00D25F27" w:rsidP="009907E4">
            <w:pPr>
              <w:jc w:val="center"/>
              <w:textAlignment w:val="top"/>
              <w:rPr>
                <w:rFonts w:ascii="Arial" w:eastAsia="Times New Roman" w:hAnsi="Arial" w:cs="Arial"/>
                <w:sz w:val="24"/>
                <w:szCs w:val="24"/>
                <w:lang w:eastAsia="en-US"/>
              </w:rPr>
            </w:pPr>
            <w:r w:rsidRPr="009907E4">
              <w:rPr>
                <w:rFonts w:ascii="Arial" w:eastAsia="Times New Roman" w:hAnsi="Arial" w:cs="Arial"/>
                <w:sz w:val="24"/>
                <w:szCs w:val="24"/>
                <w:lang w:eastAsia="en-US"/>
              </w:rPr>
              <w:object w:dxaOrig="225" w:dyaOrig="225" w14:anchorId="30DC2CD6">
                <v:shape id="_x0000_i1047" type="#_x0000_t75" style="width:20.25pt;height:18pt" o:ole="">
                  <v:imagedata r:id="rId12" o:title=""/>
                </v:shape>
                <w:control r:id="rId16" w:name="DefaultOcxName3275" w:shapeid="_x0000_i1047"/>
              </w:object>
            </w:r>
          </w:p>
        </w:tc>
      </w:tr>
      <w:tr w:rsidR="00D25F27" w:rsidRPr="00943AD3" w14:paraId="5E788C39" w14:textId="77777777" w:rsidTr="00943AD3">
        <w:trPr>
          <w:trHeight w:val="416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24B88" w14:textId="0C7EF60D" w:rsidR="00D25F27" w:rsidRPr="00943AD3" w:rsidRDefault="00D25F27" w:rsidP="009907E4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 xml:space="preserve">CVS Inverclyde                             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86C88" w14:textId="52943DAD" w:rsidR="00D25F27" w:rsidRPr="009907E4" w:rsidRDefault="00D25F27" w:rsidP="009907E4">
            <w:pPr>
              <w:jc w:val="center"/>
              <w:textAlignment w:val="top"/>
              <w:rPr>
                <w:rFonts w:ascii="Arial" w:eastAsia="Times New Roman" w:hAnsi="Arial" w:cs="Arial"/>
                <w:sz w:val="24"/>
                <w:szCs w:val="24"/>
              </w:rPr>
            </w:pPr>
            <w:r w:rsidRPr="009907E4">
              <w:rPr>
                <w:rFonts w:ascii="Arial" w:eastAsia="Times New Roman" w:hAnsi="Arial" w:cs="Arial"/>
                <w:sz w:val="24"/>
                <w:szCs w:val="24"/>
                <w:lang w:eastAsia="en-US"/>
              </w:rPr>
              <w:object w:dxaOrig="225" w:dyaOrig="225" w14:anchorId="30815914">
                <v:shape id="_x0000_i1060" type="#_x0000_t75" style="width:20.25pt;height:18pt" o:ole="">
                  <v:imagedata r:id="rId12" o:title=""/>
                </v:shape>
                <w:control r:id="rId17" w:name="DefaultOcxName3276" w:shapeid="_x0000_i1060"/>
              </w:object>
            </w:r>
          </w:p>
        </w:tc>
      </w:tr>
      <w:tr w:rsidR="00D25F27" w:rsidRPr="009907E4" w14:paraId="125BEA80" w14:textId="77777777" w:rsidTr="00943AD3">
        <w:trPr>
          <w:trHeight w:val="421"/>
        </w:trPr>
        <w:tc>
          <w:tcPr>
            <w:tcW w:w="49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8596C" w14:textId="68F714F3" w:rsidR="00D25F27" w:rsidRPr="00943AD3" w:rsidRDefault="00D25F27" w:rsidP="009907E4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Local Press                                      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6198" w14:textId="71507E1C" w:rsidR="00D25F27" w:rsidRPr="009907E4" w:rsidRDefault="00D25F27" w:rsidP="009907E4">
            <w:pPr>
              <w:jc w:val="center"/>
              <w:textAlignment w:val="top"/>
              <w:rPr>
                <w:rFonts w:ascii="Arial" w:eastAsia="Times New Roman" w:hAnsi="Arial" w:cs="Arial"/>
                <w:sz w:val="24"/>
                <w:szCs w:val="24"/>
              </w:rPr>
            </w:pPr>
            <w:r w:rsidRPr="009907E4">
              <w:rPr>
                <w:rFonts w:ascii="Arial" w:eastAsia="Times New Roman" w:hAnsi="Arial" w:cs="Arial"/>
                <w:sz w:val="24"/>
                <w:szCs w:val="24"/>
                <w:lang w:eastAsia="en-US"/>
              </w:rPr>
              <w:object w:dxaOrig="225" w:dyaOrig="225" w14:anchorId="0CC4A44A">
                <v:shape id="_x0000_i1063" type="#_x0000_t75" style="width:20.25pt;height:18pt" o:ole="">
                  <v:imagedata r:id="rId12" o:title=""/>
                </v:shape>
                <w:control r:id="rId18" w:name="DefaultOcxName3277" w:shapeid="_x0000_i1063"/>
              </w:object>
            </w:r>
          </w:p>
        </w:tc>
      </w:tr>
      <w:tr w:rsidR="00D25F27" w:rsidRPr="00943AD3" w14:paraId="25524D69" w14:textId="77777777" w:rsidTr="00943AD3">
        <w:tc>
          <w:tcPr>
            <w:tcW w:w="4957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6B6A02" w14:textId="629660F0" w:rsidR="00D25F27" w:rsidRPr="00943AD3" w:rsidRDefault="00D25F27" w:rsidP="009907E4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Other, (please detail)   </w:t>
            </w:r>
          </w:p>
          <w:p w14:paraId="6D92BD6B" w14:textId="67F99B9F" w:rsidR="00D25F27" w:rsidRPr="00943AD3" w:rsidRDefault="00D25F27" w:rsidP="009907E4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        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</w:tcBorders>
          </w:tcPr>
          <w:p w14:paraId="3179B645" w14:textId="12A843BD" w:rsidR="00D25F27" w:rsidRPr="009907E4" w:rsidRDefault="00D25F27" w:rsidP="009907E4">
            <w:pPr>
              <w:spacing w:line="276" w:lineRule="auto"/>
              <w:jc w:val="center"/>
              <w:textAlignment w:val="top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38B56107" w14:textId="77777777" w:rsidR="00F22025" w:rsidRDefault="00F22025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249D6574" w14:textId="215828DB" w:rsidR="00E71F4D" w:rsidRDefault="00E71F4D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5B044E">
        <w:rPr>
          <w:rFonts w:ascii="Arial" w:hAnsi="Arial" w:cs="Arial"/>
          <w:b/>
          <w:sz w:val="28"/>
          <w:szCs w:val="28"/>
        </w:rPr>
        <w:t>Organisation Bank Account Details</w:t>
      </w:r>
    </w:p>
    <w:p w14:paraId="4E240ED5" w14:textId="77777777" w:rsidR="00F22025" w:rsidRPr="005B044E" w:rsidRDefault="00F22025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2256"/>
        <w:gridCol w:w="3269"/>
        <w:gridCol w:w="1537"/>
        <w:gridCol w:w="3394"/>
      </w:tblGrid>
      <w:tr w:rsidR="00E71F4D" w:rsidRPr="005B044E" w14:paraId="21871947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CBDD" w14:textId="6EFD3D6C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 of Bank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EA405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19DF28BB" w14:textId="77777777" w:rsidTr="001E0CF5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17AE1" w14:textId="042A3E3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Branch Address</w:t>
            </w:r>
          </w:p>
        </w:tc>
        <w:tc>
          <w:tcPr>
            <w:tcW w:w="39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3EB8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674AF1F1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587D" w14:textId="63A17FB2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ame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182F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AD3A4" w14:textId="49E16F30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ost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76092D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E71F4D" w:rsidRPr="005B044E" w14:paraId="55633F79" w14:textId="77777777" w:rsidTr="00D25F27">
        <w:tc>
          <w:tcPr>
            <w:tcW w:w="10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8849" w14:textId="105938B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ccount No.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3B46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3D5B3" w14:textId="3BCE996E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or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Code</w:t>
            </w:r>
          </w:p>
        </w:tc>
        <w:tc>
          <w:tcPr>
            <w:tcW w:w="16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A3C2B" w14:textId="77777777" w:rsidR="00E71F4D" w:rsidRPr="005B044E" w:rsidRDefault="00E71F4D" w:rsidP="001E0CF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E4ABF65" w14:textId="5474D31C" w:rsidR="00E71F4D" w:rsidRDefault="00E71F4D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20D3CD63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5DCC3B6E" w14:textId="45DFC1FD" w:rsidR="00E71F4D" w:rsidRPr="005B044E" w:rsidRDefault="00E71F4D" w:rsidP="00E71F4D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project/</w:t>
      </w:r>
      <w:proofErr w:type="gramStart"/>
      <w:r w:rsidRPr="005B044E">
        <w:rPr>
          <w:rFonts w:ascii="Arial" w:hAnsi="Arial" w:cs="Arial"/>
          <w:b/>
          <w:sz w:val="32"/>
          <w:szCs w:val="24"/>
        </w:rPr>
        <w:t>activity</w:t>
      </w:r>
      <w:proofErr w:type="gramEnd"/>
    </w:p>
    <w:p w14:paraId="4BC099F4" w14:textId="2E6D68B0" w:rsidR="00677872" w:rsidRPr="005B044E" w:rsidRDefault="00677872" w:rsidP="00E71F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3515"/>
      </w:tblGrid>
      <w:tr w:rsidR="00A41CD8" w:rsidRPr="005B044E" w14:paraId="2499FC3F" w14:textId="77777777" w:rsidTr="00FB15D9">
        <w:tc>
          <w:tcPr>
            <w:tcW w:w="10456" w:type="dxa"/>
            <w:gridSpan w:val="2"/>
          </w:tcPr>
          <w:p w14:paraId="36DF039A" w14:textId="3D438DD5" w:rsidR="00A41CD8" w:rsidRPr="005B044E" w:rsidRDefault="00C8678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Give details of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the projec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/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activity that will be supported by the grant</w:t>
            </w:r>
            <w:r w:rsidR="00D55135" w:rsidRPr="005B044E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  <w:tr w:rsidR="00A41CD8" w:rsidRPr="005B044E" w14:paraId="23D46994" w14:textId="77777777" w:rsidTr="00FB15D9">
        <w:tc>
          <w:tcPr>
            <w:tcW w:w="10456" w:type="dxa"/>
            <w:gridSpan w:val="2"/>
          </w:tcPr>
          <w:p w14:paraId="426EB36F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BE68C28" w14:textId="305FFDBC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95E385" w14:textId="77777777" w:rsidR="00EF344A" w:rsidRPr="005B044E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9BA469" w14:textId="2A46576F" w:rsidR="00A41CD8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7950960" w14:textId="77777777" w:rsidR="00EF344A" w:rsidRPr="005B044E" w:rsidRDefault="00EF344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BF03E44" w14:textId="286B934D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4ABF4A0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65C6037D" w14:textId="77777777" w:rsidTr="00FB15D9">
        <w:tc>
          <w:tcPr>
            <w:tcW w:w="10456" w:type="dxa"/>
            <w:gridSpan w:val="2"/>
          </w:tcPr>
          <w:p w14:paraId="30BD35CF" w14:textId="4D296B76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Who </w:t>
            </w:r>
            <w:r w:rsidR="00EF344A">
              <w:rPr>
                <w:rFonts w:ascii="Arial" w:hAnsi="Arial" w:cs="Arial"/>
                <w:sz w:val="28"/>
                <w:szCs w:val="28"/>
              </w:rPr>
              <w:t xml:space="preserve">or what </w:t>
            </w:r>
            <w:r w:rsidRPr="005B044E">
              <w:rPr>
                <w:rFonts w:ascii="Arial" w:hAnsi="Arial" w:cs="Arial"/>
                <w:sz w:val="28"/>
                <w:szCs w:val="28"/>
              </w:rPr>
              <w:t>will benefit from the projec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/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activity?</w:t>
            </w:r>
          </w:p>
        </w:tc>
      </w:tr>
      <w:tr w:rsidR="00D55135" w:rsidRPr="005B044E" w14:paraId="6D2A0C72" w14:textId="77777777" w:rsidTr="00FB15D9">
        <w:tc>
          <w:tcPr>
            <w:tcW w:w="10456" w:type="dxa"/>
            <w:gridSpan w:val="2"/>
          </w:tcPr>
          <w:p w14:paraId="20B3904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6C5529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76624DD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939D6ED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5B932D" w14:textId="74A0D5E0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41CD8" w:rsidRPr="005B044E" w14:paraId="06CD1982" w14:textId="77777777" w:rsidTr="00D55135">
        <w:tc>
          <w:tcPr>
            <w:tcW w:w="6941" w:type="dxa"/>
          </w:tcPr>
          <w:p w14:paraId="26E3293C" w14:textId="6E0FBD12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How much </w:t>
            </w:r>
            <w:r w:rsidR="00D55135" w:rsidRPr="005B044E">
              <w:rPr>
                <w:rFonts w:ascii="Arial" w:hAnsi="Arial" w:cs="Arial"/>
                <w:sz w:val="28"/>
                <w:szCs w:val="28"/>
              </w:rPr>
              <w:t xml:space="preserve">grant are you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requesting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  <w:p w14:paraId="73B1ADCC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0265647F" w14:textId="4E16C240" w:rsidR="00A41CD8" w:rsidRPr="005B044E" w:rsidRDefault="00B158C1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£</w:t>
            </w:r>
          </w:p>
        </w:tc>
      </w:tr>
      <w:tr w:rsidR="00A41CD8" w:rsidRPr="005B044E" w14:paraId="24CE68B5" w14:textId="77777777" w:rsidTr="00FB15D9">
        <w:tc>
          <w:tcPr>
            <w:tcW w:w="10456" w:type="dxa"/>
            <w:gridSpan w:val="2"/>
          </w:tcPr>
          <w:p w14:paraId="05583AA4" w14:textId="1DCE1BCA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What will th</w:t>
            </w:r>
            <w:r w:rsidR="00D55135" w:rsidRPr="005B044E">
              <w:rPr>
                <w:rFonts w:ascii="Arial" w:hAnsi="Arial" w:cs="Arial"/>
                <w:sz w:val="28"/>
                <w:szCs w:val="28"/>
              </w:rPr>
              <w:t>e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C86785" w:rsidRPr="005B044E">
              <w:rPr>
                <w:rFonts w:ascii="Arial" w:hAnsi="Arial" w:cs="Arial"/>
                <w:sz w:val="28"/>
                <w:szCs w:val="28"/>
              </w:rPr>
              <w:t xml:space="preserve">grant </w:t>
            </w:r>
            <w:r w:rsidRPr="005B044E">
              <w:rPr>
                <w:rFonts w:ascii="Arial" w:hAnsi="Arial" w:cs="Arial"/>
                <w:sz w:val="28"/>
                <w:szCs w:val="28"/>
              </w:rPr>
              <w:t>pay for?</w:t>
            </w:r>
            <w:r w:rsidR="00943AD3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A41CD8" w:rsidRPr="005B044E" w14:paraId="352BA29B" w14:textId="77777777" w:rsidTr="00FB15D9">
        <w:tc>
          <w:tcPr>
            <w:tcW w:w="10456" w:type="dxa"/>
            <w:gridSpan w:val="2"/>
          </w:tcPr>
          <w:p w14:paraId="1D93A8BF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3328BEE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52EF776" w14:textId="162909F1" w:rsidR="00C86785" w:rsidRPr="005B044E" w:rsidRDefault="00C8678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F6F2457" w14:textId="77777777" w:rsidR="00E22F9A" w:rsidRPr="005B044E" w:rsidRDefault="00E22F9A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D84713" w14:textId="0D818580" w:rsidR="00A41CD8" w:rsidRPr="005B044E" w:rsidRDefault="00281A2D" w:rsidP="00E71F4D">
            <w:pPr>
              <w:tabs>
                <w:tab w:val="left" w:pos="3735"/>
              </w:tabs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ab/>
            </w:r>
          </w:p>
        </w:tc>
      </w:tr>
      <w:tr w:rsidR="00B158C1" w:rsidRPr="005B044E" w14:paraId="48B1029F" w14:textId="77777777" w:rsidTr="00D55135">
        <w:tc>
          <w:tcPr>
            <w:tcW w:w="6941" w:type="dxa"/>
          </w:tcPr>
          <w:p w14:paraId="6129C516" w14:textId="7D520CA5" w:rsidR="00B158C1" w:rsidRPr="005B044E" w:rsidRDefault="00B158C1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lastRenderedPageBreak/>
              <w:t xml:space="preserve">When will your </w:t>
            </w:r>
            <w:r w:rsidR="00D55135" w:rsidRPr="005B044E">
              <w:rPr>
                <w:rFonts w:ascii="Arial" w:hAnsi="Arial" w:cs="Arial"/>
                <w:sz w:val="28"/>
                <w:szCs w:val="28"/>
              </w:rPr>
              <w:t>project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D55135" w:rsidRPr="005B044E">
              <w:rPr>
                <w:rFonts w:ascii="Arial" w:hAnsi="Arial" w:cs="Arial"/>
                <w:sz w:val="28"/>
                <w:szCs w:val="28"/>
              </w:rPr>
              <w:t>/</w:t>
            </w:r>
            <w:r w:rsidR="00D25F27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5B044E">
              <w:rPr>
                <w:rFonts w:ascii="Arial" w:hAnsi="Arial" w:cs="Arial"/>
                <w:sz w:val="28"/>
                <w:szCs w:val="28"/>
              </w:rPr>
              <w:t>activity start?</w:t>
            </w:r>
          </w:p>
          <w:p w14:paraId="1A7AC79E" w14:textId="77777777" w:rsidR="00B158C1" w:rsidRPr="005B044E" w:rsidRDefault="00B158C1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7348BE14" w14:textId="67DFBF0C" w:rsidR="00B158C1" w:rsidRPr="005B044E" w:rsidRDefault="00B158C1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Date </w:t>
            </w:r>
          </w:p>
        </w:tc>
      </w:tr>
    </w:tbl>
    <w:p w14:paraId="2DD4BABF" w14:textId="787B1E3C" w:rsidR="00D55135" w:rsidRDefault="00D55135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2643EABF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000B68AE" w14:textId="77777777" w:rsidR="00AF42B4" w:rsidRPr="00D25F27" w:rsidRDefault="00A41CD8" w:rsidP="00D25F27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D25F27">
        <w:rPr>
          <w:rFonts w:ascii="Arial" w:hAnsi="Arial" w:cs="Arial"/>
          <w:b/>
          <w:sz w:val="32"/>
          <w:szCs w:val="24"/>
        </w:rPr>
        <w:t>Referee</w:t>
      </w:r>
    </w:p>
    <w:p w14:paraId="3C874413" w14:textId="5859E0D6" w:rsidR="00FB15D9" w:rsidRDefault="00A41CD8" w:rsidP="00F22025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b/>
          <w:sz w:val="28"/>
          <w:szCs w:val="28"/>
        </w:rPr>
        <w:br/>
      </w:r>
      <w:r w:rsidR="00D657AA" w:rsidRPr="005B044E">
        <w:rPr>
          <w:rFonts w:ascii="Arial" w:hAnsi="Arial" w:cs="Arial"/>
          <w:sz w:val="28"/>
          <w:szCs w:val="28"/>
        </w:rPr>
        <w:t>Please</w:t>
      </w:r>
      <w:r w:rsidR="00FB15D9" w:rsidRPr="005B044E">
        <w:rPr>
          <w:rFonts w:ascii="Arial" w:hAnsi="Arial" w:cs="Arial"/>
          <w:sz w:val="28"/>
          <w:szCs w:val="28"/>
        </w:rPr>
        <w:t xml:space="preserve"> provide the name and contact details of </w:t>
      </w:r>
      <w:r w:rsidR="00D55135" w:rsidRPr="005B044E">
        <w:rPr>
          <w:rFonts w:ascii="Arial" w:hAnsi="Arial" w:cs="Arial"/>
          <w:sz w:val="28"/>
          <w:szCs w:val="28"/>
        </w:rPr>
        <w:t>one</w:t>
      </w:r>
      <w:r w:rsidR="00FB15D9" w:rsidRPr="005B044E">
        <w:rPr>
          <w:rFonts w:ascii="Arial" w:hAnsi="Arial" w:cs="Arial"/>
          <w:sz w:val="28"/>
          <w:szCs w:val="28"/>
        </w:rPr>
        <w:t xml:space="preserve"> referee who </w:t>
      </w:r>
      <w:r w:rsidR="00D55135" w:rsidRPr="005B044E">
        <w:rPr>
          <w:rFonts w:ascii="Arial" w:hAnsi="Arial" w:cs="Arial"/>
          <w:sz w:val="28"/>
          <w:szCs w:val="28"/>
        </w:rPr>
        <w:t xml:space="preserve">knows your organisation well and </w:t>
      </w:r>
      <w:r w:rsidR="004F50A6" w:rsidRPr="005B044E">
        <w:rPr>
          <w:rFonts w:ascii="Arial" w:hAnsi="Arial" w:cs="Arial"/>
          <w:sz w:val="28"/>
          <w:szCs w:val="28"/>
        </w:rPr>
        <w:t>support</w:t>
      </w:r>
      <w:r w:rsidR="00D55135" w:rsidRPr="005B044E">
        <w:rPr>
          <w:rFonts w:ascii="Arial" w:hAnsi="Arial" w:cs="Arial"/>
          <w:sz w:val="28"/>
          <w:szCs w:val="28"/>
        </w:rPr>
        <w:t xml:space="preserve">s </w:t>
      </w:r>
      <w:r w:rsidR="00EF344A">
        <w:rPr>
          <w:rFonts w:ascii="Arial" w:hAnsi="Arial" w:cs="Arial"/>
          <w:sz w:val="28"/>
          <w:szCs w:val="28"/>
        </w:rPr>
        <w:t>this</w:t>
      </w:r>
      <w:r w:rsidR="00D55135" w:rsidRPr="005B044E">
        <w:rPr>
          <w:rFonts w:ascii="Arial" w:hAnsi="Arial" w:cs="Arial"/>
          <w:sz w:val="28"/>
          <w:szCs w:val="28"/>
        </w:rPr>
        <w:t xml:space="preserve"> application. Please </w:t>
      </w:r>
      <w:r w:rsidR="000578D2" w:rsidRPr="005B044E">
        <w:rPr>
          <w:rFonts w:ascii="Arial" w:hAnsi="Arial" w:cs="Arial"/>
          <w:sz w:val="28"/>
          <w:szCs w:val="28"/>
        </w:rPr>
        <w:t>check that</w:t>
      </w:r>
      <w:r w:rsidR="00D55135" w:rsidRPr="005B044E">
        <w:rPr>
          <w:rFonts w:ascii="Arial" w:hAnsi="Arial" w:cs="Arial"/>
          <w:sz w:val="28"/>
          <w:szCs w:val="28"/>
        </w:rPr>
        <w:t xml:space="preserve"> they are happy to be contacted.</w:t>
      </w:r>
    </w:p>
    <w:p w14:paraId="0B135B52" w14:textId="77777777" w:rsidR="00F22025" w:rsidRPr="005B044E" w:rsidRDefault="00F22025" w:rsidP="00E71F4D">
      <w:pPr>
        <w:spacing w:after="0" w:line="240" w:lineRule="auto"/>
        <w:rPr>
          <w:rFonts w:ascii="Arial" w:hAnsi="Arial" w:cs="Arial"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D55135" w:rsidRPr="005B044E" w14:paraId="1C14CD73" w14:textId="77777777" w:rsidTr="000578D2">
        <w:tc>
          <w:tcPr>
            <w:tcW w:w="3964" w:type="dxa"/>
          </w:tcPr>
          <w:p w14:paraId="2C4B525D" w14:textId="00D8C3B3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6492" w:type="dxa"/>
          </w:tcPr>
          <w:p w14:paraId="37BD2BD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16F762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3F8088E8" w14:textId="77777777" w:rsidTr="000578D2">
        <w:tc>
          <w:tcPr>
            <w:tcW w:w="3964" w:type="dxa"/>
          </w:tcPr>
          <w:p w14:paraId="06A762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Position &amp; organisation </w:t>
            </w:r>
          </w:p>
          <w:p w14:paraId="651A8459" w14:textId="16D86500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4"/>
                <w:szCs w:val="32"/>
              </w:rPr>
              <w:t>(if appropriate)</w:t>
            </w:r>
          </w:p>
        </w:tc>
        <w:tc>
          <w:tcPr>
            <w:tcW w:w="6492" w:type="dxa"/>
          </w:tcPr>
          <w:p w14:paraId="0545E261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0A6925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D2C81E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578D2" w:rsidRPr="005B044E" w14:paraId="574685B8" w14:textId="77777777" w:rsidTr="000578D2">
        <w:tc>
          <w:tcPr>
            <w:tcW w:w="3964" w:type="dxa"/>
          </w:tcPr>
          <w:p w14:paraId="2550119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Address </w:t>
            </w:r>
          </w:p>
          <w:p w14:paraId="30AC5DB6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074298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EE421E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583718" w14:textId="6592AC70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492" w:type="dxa"/>
          </w:tcPr>
          <w:p w14:paraId="2F3D21C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02BEE0C" w14:textId="77777777" w:rsidTr="000578D2">
        <w:tc>
          <w:tcPr>
            <w:tcW w:w="3964" w:type="dxa"/>
          </w:tcPr>
          <w:p w14:paraId="4784D24A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Telephone</w:t>
            </w:r>
          </w:p>
        </w:tc>
        <w:tc>
          <w:tcPr>
            <w:tcW w:w="6492" w:type="dxa"/>
          </w:tcPr>
          <w:p w14:paraId="062CCFC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53FECE0" w14:textId="77777777" w:rsidTr="000578D2">
        <w:tc>
          <w:tcPr>
            <w:tcW w:w="3964" w:type="dxa"/>
          </w:tcPr>
          <w:p w14:paraId="3057F34A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E-Mail</w:t>
            </w:r>
          </w:p>
        </w:tc>
        <w:tc>
          <w:tcPr>
            <w:tcW w:w="6492" w:type="dxa"/>
          </w:tcPr>
          <w:p w14:paraId="395B790E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1689402" w14:textId="77777777" w:rsidTr="000578D2">
        <w:tc>
          <w:tcPr>
            <w:tcW w:w="3964" w:type="dxa"/>
          </w:tcPr>
          <w:p w14:paraId="006EF83D" w14:textId="74D70B8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In what capacity does this referee know your </w:t>
            </w:r>
            <w:r w:rsidR="000578D2" w:rsidRPr="005B044E">
              <w:rPr>
                <w:rFonts w:ascii="Arial" w:hAnsi="Arial" w:cs="Arial"/>
                <w:sz w:val="28"/>
                <w:szCs w:val="28"/>
              </w:rPr>
              <w:t>organisation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</w:tc>
        <w:tc>
          <w:tcPr>
            <w:tcW w:w="6492" w:type="dxa"/>
          </w:tcPr>
          <w:p w14:paraId="1B1865A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BA198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6D5946F" w14:textId="16915A1C" w:rsidR="00D657AA" w:rsidRDefault="00D657AA" w:rsidP="00E71F4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613AAAE7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6557A1D" w14:textId="77777777" w:rsidR="00D25F27" w:rsidRPr="00D25F27" w:rsidRDefault="00C4532B" w:rsidP="00D25F27">
      <w:pPr>
        <w:pStyle w:val="ListParagraph"/>
        <w:numPr>
          <w:ilvl w:val="0"/>
          <w:numId w:val="10"/>
        </w:numPr>
        <w:tabs>
          <w:tab w:val="left" w:pos="447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32"/>
          <w:szCs w:val="24"/>
        </w:rPr>
        <w:t>Declaration</w:t>
      </w:r>
    </w:p>
    <w:p w14:paraId="2402C39B" w14:textId="22BB4BBE" w:rsidR="00A41CD8" w:rsidRPr="00D25F27" w:rsidRDefault="00A41CD8" w:rsidP="00D25F27">
      <w:pPr>
        <w:pStyle w:val="ListParagraph"/>
        <w:tabs>
          <w:tab w:val="left" w:pos="4470"/>
        </w:tabs>
        <w:spacing w:after="0" w:line="240" w:lineRule="auto"/>
        <w:ind w:left="360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28"/>
          <w:szCs w:val="28"/>
        </w:rPr>
        <w:br/>
      </w:r>
      <w:r w:rsidRPr="00D25F27">
        <w:rPr>
          <w:rFonts w:ascii="Arial" w:hAnsi="Arial" w:cs="Arial"/>
          <w:sz w:val="28"/>
          <w:szCs w:val="28"/>
        </w:rPr>
        <w:t>In signing below:</w:t>
      </w:r>
    </w:p>
    <w:p w14:paraId="1916D19A" w14:textId="665FF1EA" w:rsidR="00A41CD8" w:rsidRPr="005B044E" w:rsidRDefault="00A41CD8" w:rsidP="00E71F4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confirm that I have authorisation from th</w:t>
      </w:r>
      <w:r w:rsidR="00FB15D9" w:rsidRPr="005B044E">
        <w:rPr>
          <w:rFonts w:ascii="Arial" w:hAnsi="Arial" w:cs="Arial"/>
          <w:sz w:val="28"/>
          <w:szCs w:val="28"/>
        </w:rPr>
        <w:t xml:space="preserve">is </w:t>
      </w:r>
      <w:r w:rsidR="000578D2" w:rsidRPr="005B044E">
        <w:rPr>
          <w:rFonts w:ascii="Arial" w:hAnsi="Arial" w:cs="Arial"/>
          <w:sz w:val="28"/>
          <w:szCs w:val="28"/>
        </w:rPr>
        <w:t>organisation</w:t>
      </w:r>
      <w:r w:rsidRPr="005B044E">
        <w:rPr>
          <w:rFonts w:ascii="Arial" w:hAnsi="Arial" w:cs="Arial"/>
          <w:sz w:val="28"/>
          <w:szCs w:val="28"/>
        </w:rPr>
        <w:t xml:space="preserve"> to </w:t>
      </w:r>
      <w:proofErr w:type="gramStart"/>
      <w:r w:rsidRPr="005B044E">
        <w:rPr>
          <w:rFonts w:ascii="Arial" w:hAnsi="Arial" w:cs="Arial"/>
          <w:sz w:val="28"/>
          <w:szCs w:val="28"/>
        </w:rPr>
        <w:t>submit an application</w:t>
      </w:r>
      <w:proofErr w:type="gramEnd"/>
      <w:r w:rsidR="00FB15D9" w:rsidRPr="005B044E">
        <w:rPr>
          <w:rFonts w:ascii="Arial" w:hAnsi="Arial" w:cs="Arial"/>
          <w:sz w:val="28"/>
          <w:szCs w:val="28"/>
        </w:rPr>
        <w:t>.</w:t>
      </w:r>
    </w:p>
    <w:p w14:paraId="59DD6FB4" w14:textId="6EA0EB3D" w:rsidR="005750E5" w:rsidRPr="005B044E" w:rsidRDefault="005750E5" w:rsidP="00E71F4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confirm that the referee </w:t>
      </w:r>
      <w:r w:rsidR="000578D2" w:rsidRPr="005B044E">
        <w:rPr>
          <w:rFonts w:ascii="Arial" w:hAnsi="Arial" w:cs="Arial"/>
          <w:sz w:val="28"/>
          <w:szCs w:val="28"/>
        </w:rPr>
        <w:t>is</w:t>
      </w:r>
      <w:r w:rsidRPr="005B044E">
        <w:rPr>
          <w:rFonts w:ascii="Arial" w:hAnsi="Arial" w:cs="Arial"/>
          <w:sz w:val="28"/>
          <w:szCs w:val="28"/>
        </w:rPr>
        <w:t xml:space="preserve"> aware</w:t>
      </w:r>
      <w:r w:rsidR="000578D2" w:rsidRPr="005B044E">
        <w:rPr>
          <w:rFonts w:ascii="Arial" w:hAnsi="Arial" w:cs="Arial"/>
          <w:sz w:val="28"/>
          <w:szCs w:val="28"/>
        </w:rPr>
        <w:t xml:space="preserve"> of</w:t>
      </w:r>
      <w:r w:rsidRPr="005B044E">
        <w:rPr>
          <w:rFonts w:ascii="Arial" w:hAnsi="Arial" w:cs="Arial"/>
          <w:sz w:val="28"/>
          <w:szCs w:val="28"/>
        </w:rPr>
        <w:t xml:space="preserve"> and support</w:t>
      </w:r>
      <w:r w:rsidR="000578D2" w:rsidRPr="005B044E">
        <w:rPr>
          <w:rFonts w:ascii="Arial" w:hAnsi="Arial" w:cs="Arial"/>
          <w:sz w:val="28"/>
          <w:szCs w:val="28"/>
        </w:rPr>
        <w:t>s</w:t>
      </w:r>
      <w:r w:rsidRPr="005B044E">
        <w:rPr>
          <w:rFonts w:ascii="Arial" w:hAnsi="Arial" w:cs="Arial"/>
          <w:sz w:val="28"/>
          <w:szCs w:val="28"/>
        </w:rPr>
        <w:t xml:space="preserve"> this application for a grant.</w:t>
      </w:r>
    </w:p>
    <w:p w14:paraId="1B73BA15" w14:textId="216C08A5" w:rsidR="00A41CD8" w:rsidRPr="005B044E" w:rsidRDefault="00A41CD8" w:rsidP="00E71F4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agree to complete </w:t>
      </w:r>
      <w:r w:rsidR="00C4532B" w:rsidRPr="005B044E">
        <w:rPr>
          <w:rFonts w:ascii="Arial" w:hAnsi="Arial" w:cs="Arial"/>
          <w:sz w:val="28"/>
          <w:szCs w:val="28"/>
        </w:rPr>
        <w:t xml:space="preserve">a </w:t>
      </w:r>
      <w:r w:rsidRPr="005B044E">
        <w:rPr>
          <w:rFonts w:ascii="Arial" w:hAnsi="Arial" w:cs="Arial"/>
          <w:sz w:val="28"/>
          <w:szCs w:val="28"/>
        </w:rPr>
        <w:t xml:space="preserve">monitoring </w:t>
      </w:r>
      <w:r w:rsidR="00C4532B" w:rsidRPr="005B044E">
        <w:rPr>
          <w:rFonts w:ascii="Arial" w:hAnsi="Arial" w:cs="Arial"/>
          <w:sz w:val="28"/>
          <w:szCs w:val="28"/>
        </w:rPr>
        <w:t xml:space="preserve">report </w:t>
      </w:r>
      <w:r w:rsidRPr="005B044E">
        <w:rPr>
          <w:rFonts w:ascii="Arial" w:hAnsi="Arial" w:cs="Arial"/>
          <w:sz w:val="28"/>
          <w:szCs w:val="28"/>
        </w:rPr>
        <w:t>as requested for the grant</w:t>
      </w:r>
      <w:r w:rsidR="00FB15D9" w:rsidRPr="005B044E">
        <w:rPr>
          <w:rFonts w:ascii="Arial" w:hAnsi="Arial" w:cs="Arial"/>
          <w:sz w:val="28"/>
          <w:szCs w:val="28"/>
        </w:rPr>
        <w:t>.</w:t>
      </w:r>
    </w:p>
    <w:p w14:paraId="41B66B24" w14:textId="130544BF" w:rsidR="00A41CD8" w:rsidRPr="005B044E" w:rsidRDefault="00A41CD8" w:rsidP="00E71F4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declare that I have not knowingly provided false or misleading information above.</w:t>
      </w:r>
    </w:p>
    <w:p w14:paraId="4C2AFC99" w14:textId="48946933" w:rsidR="00B467D2" w:rsidRPr="005B044E" w:rsidRDefault="00B467D2" w:rsidP="00E71F4D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8"/>
          <w:szCs w:val="28"/>
        </w:rPr>
      </w:pPr>
      <w:proofErr w:type="gramStart"/>
      <w:r w:rsidRPr="005B044E">
        <w:rPr>
          <w:rFonts w:ascii="Arial" w:hAnsi="Arial" w:cs="Arial"/>
          <w:sz w:val="28"/>
          <w:szCs w:val="28"/>
        </w:rPr>
        <w:t>I’m</w:t>
      </w:r>
      <w:proofErr w:type="gramEnd"/>
      <w:r w:rsidRPr="005B044E">
        <w:rPr>
          <w:rFonts w:ascii="Arial" w:hAnsi="Arial" w:cs="Arial"/>
          <w:sz w:val="28"/>
          <w:szCs w:val="28"/>
        </w:rPr>
        <w:t xml:space="preserve"> happy to support promotion of the Inverclyde Community Fund should my application be successful</w:t>
      </w:r>
      <w:r w:rsidR="00C4532B" w:rsidRPr="005B044E">
        <w:rPr>
          <w:rFonts w:ascii="Arial" w:hAnsi="Arial" w:cs="Arial"/>
          <w:sz w:val="28"/>
          <w:szCs w:val="28"/>
        </w:rPr>
        <w:t>.</w:t>
      </w:r>
    </w:p>
    <w:p w14:paraId="12EFA5A2" w14:textId="77777777" w:rsidR="00612D95" w:rsidRPr="005B044E" w:rsidRDefault="00612D95" w:rsidP="00C4532B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8"/>
        <w:gridCol w:w="8148"/>
      </w:tblGrid>
      <w:tr w:rsidR="00A41CD8" w:rsidRPr="005B044E" w14:paraId="37183A8E" w14:textId="77777777" w:rsidTr="00495FB4">
        <w:trPr>
          <w:trHeight w:val="448"/>
        </w:trPr>
        <w:tc>
          <w:tcPr>
            <w:tcW w:w="2308" w:type="dxa"/>
          </w:tcPr>
          <w:p w14:paraId="4269C90E" w14:textId="3FF76C50" w:rsidR="00E56379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</w:t>
            </w:r>
            <w:r w:rsidR="00E56379" w:rsidRPr="005B044E">
              <w:rPr>
                <w:rFonts w:ascii="Arial" w:hAnsi="Arial" w:cs="Arial"/>
                <w:sz w:val="28"/>
                <w:szCs w:val="28"/>
              </w:rPr>
              <w:t>ignature</w:t>
            </w:r>
          </w:p>
        </w:tc>
        <w:tc>
          <w:tcPr>
            <w:tcW w:w="8148" w:type="dxa"/>
          </w:tcPr>
          <w:p w14:paraId="2F864253" w14:textId="69B32A73" w:rsidR="00C4532B" w:rsidRDefault="00C4532B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19706ED9" w14:textId="77777777" w:rsidR="00D25F27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EAD3D5E" w14:textId="46290A8B" w:rsidR="00E41F9F" w:rsidRPr="005B044E" w:rsidRDefault="00E41F9F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A41CD8" w:rsidRPr="005B044E" w14:paraId="3CA7658F" w14:textId="77777777" w:rsidTr="00495FB4">
        <w:trPr>
          <w:trHeight w:val="447"/>
        </w:trPr>
        <w:tc>
          <w:tcPr>
            <w:tcW w:w="2308" w:type="dxa"/>
          </w:tcPr>
          <w:p w14:paraId="378B39A5" w14:textId="77777777" w:rsidR="00A41CD8" w:rsidRPr="005B044E" w:rsidRDefault="00E56379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rint Name</w:t>
            </w:r>
          </w:p>
        </w:tc>
        <w:tc>
          <w:tcPr>
            <w:tcW w:w="8148" w:type="dxa"/>
          </w:tcPr>
          <w:p w14:paraId="0B729775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3DDF3809" w14:textId="77777777" w:rsidR="00E41F9F" w:rsidRDefault="00E41F9F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3EBB61" w14:textId="095931FC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495FB4" w:rsidRPr="005B044E" w14:paraId="16AE2646" w14:textId="77777777" w:rsidTr="00D25F27">
        <w:trPr>
          <w:trHeight w:val="569"/>
        </w:trPr>
        <w:tc>
          <w:tcPr>
            <w:tcW w:w="2308" w:type="dxa"/>
          </w:tcPr>
          <w:p w14:paraId="6A2F22E8" w14:textId="5E1652DB" w:rsidR="00495FB4" w:rsidRPr="00E41F9F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lastRenderedPageBreak/>
              <w:t>Position</w:t>
            </w:r>
          </w:p>
        </w:tc>
        <w:tc>
          <w:tcPr>
            <w:tcW w:w="8148" w:type="dxa"/>
          </w:tcPr>
          <w:p w14:paraId="4185065B" w14:textId="77777777" w:rsidR="00495FB4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t>Chairperson</w:t>
            </w:r>
            <w:r>
              <w:rPr>
                <w:rFonts w:ascii="Arial" w:hAnsi="Arial" w:cs="Arial"/>
                <w:sz w:val="28"/>
                <w:szCs w:val="28"/>
              </w:rPr>
              <w:t xml:space="preserve"> / Secretary / Treasurer / Trustee / Othe</w:t>
            </w:r>
            <w:r w:rsidR="00D25F27">
              <w:rPr>
                <w:rFonts w:ascii="Arial" w:hAnsi="Arial" w:cs="Arial"/>
                <w:sz w:val="28"/>
                <w:szCs w:val="28"/>
              </w:rPr>
              <w:t>r</w:t>
            </w:r>
          </w:p>
          <w:p w14:paraId="02E80D4D" w14:textId="77777777" w:rsidR="00D25F27" w:rsidRDefault="00D25F27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D5AFD24" w14:textId="2751A9B3" w:rsidR="00D25F27" w:rsidRPr="00E41F9F" w:rsidRDefault="00D25F27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41CD8" w:rsidRPr="005B044E" w14:paraId="5E282D6F" w14:textId="77777777" w:rsidTr="00495FB4">
        <w:trPr>
          <w:trHeight w:val="860"/>
        </w:trPr>
        <w:tc>
          <w:tcPr>
            <w:tcW w:w="2308" w:type="dxa"/>
          </w:tcPr>
          <w:p w14:paraId="1077C6B9" w14:textId="6D74F6ED" w:rsidR="00A41CD8" w:rsidRPr="005B044E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8148" w:type="dxa"/>
          </w:tcPr>
          <w:p w14:paraId="57163ED9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48DA5DBA" w14:textId="77777777" w:rsidR="00D25F27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0F19719C" w14:textId="0B75FF93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</w:tbl>
    <w:p w14:paraId="59227B06" w14:textId="183A65F5" w:rsidR="00612D95" w:rsidRDefault="00612D95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13661D0E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7DB35F27" w14:textId="2D135EE7" w:rsidR="00C4532B" w:rsidRPr="005B044E" w:rsidRDefault="00C4532B" w:rsidP="00C4532B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b/>
          <w:bCs/>
          <w:sz w:val="32"/>
          <w:szCs w:val="28"/>
        </w:rPr>
      </w:pPr>
      <w:r w:rsidRPr="005B044E">
        <w:rPr>
          <w:rFonts w:ascii="Arial" w:hAnsi="Arial" w:cs="Arial"/>
          <w:b/>
          <w:bCs/>
          <w:sz w:val="32"/>
          <w:szCs w:val="28"/>
        </w:rPr>
        <w:t>Sending Your Application</w:t>
      </w:r>
    </w:p>
    <w:p w14:paraId="5B2C8C26" w14:textId="77777777" w:rsidR="00C4532B" w:rsidRPr="005B044E" w:rsidRDefault="00C4532B" w:rsidP="00C4532B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8"/>
          <w:szCs w:val="24"/>
        </w:rPr>
      </w:pPr>
    </w:p>
    <w:p w14:paraId="72248600" w14:textId="39175557" w:rsidR="00C4532B" w:rsidRPr="005B044E" w:rsidRDefault="00C4532B" w:rsidP="00F22025">
      <w:pPr>
        <w:spacing w:after="0" w:line="240" w:lineRule="auto"/>
        <w:jc w:val="both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>Please send your completed application form by email, post or in person with the following:</w:t>
      </w:r>
    </w:p>
    <w:p w14:paraId="4D1694AC" w14:textId="77777777" w:rsidR="00E22F9A" w:rsidRPr="005B044E" w:rsidRDefault="00E22F9A" w:rsidP="00F22025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bCs/>
          <w:sz w:val="28"/>
          <w:szCs w:val="24"/>
        </w:rPr>
      </w:pPr>
      <w:r w:rsidRPr="005B044E">
        <w:rPr>
          <w:rFonts w:ascii="Arial" w:hAnsi="Arial" w:cs="Arial"/>
          <w:bCs/>
          <w:sz w:val="28"/>
          <w:szCs w:val="24"/>
        </w:rPr>
        <w:t>A copy of your last annual report/financial statement</w:t>
      </w:r>
    </w:p>
    <w:p w14:paraId="54AE357E" w14:textId="714D2DEF" w:rsidR="00E22F9A" w:rsidRPr="005B044E" w:rsidRDefault="00E22F9A" w:rsidP="00F22025">
      <w:pPr>
        <w:numPr>
          <w:ilvl w:val="0"/>
          <w:numId w:val="12"/>
        </w:numPr>
        <w:spacing w:after="0" w:line="240" w:lineRule="auto"/>
        <w:jc w:val="both"/>
        <w:rPr>
          <w:rFonts w:ascii="Arial" w:hAnsi="Arial" w:cs="Arial"/>
          <w:bCs/>
          <w:sz w:val="28"/>
          <w:szCs w:val="24"/>
        </w:rPr>
      </w:pPr>
      <w:r w:rsidRPr="005B044E">
        <w:rPr>
          <w:rFonts w:ascii="Arial" w:hAnsi="Arial" w:cs="Arial"/>
          <w:bCs/>
          <w:sz w:val="28"/>
          <w:szCs w:val="24"/>
        </w:rPr>
        <w:t>A copy of your constitution/governing document</w:t>
      </w:r>
    </w:p>
    <w:p w14:paraId="3A4701B5" w14:textId="77777777" w:rsidR="00E22F9A" w:rsidRPr="005B044E" w:rsidRDefault="00E22F9A" w:rsidP="00F22025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</w:p>
    <w:p w14:paraId="51195BEA" w14:textId="08D0C683" w:rsidR="00E22F9A" w:rsidRPr="005B044E" w:rsidRDefault="00E22F9A" w:rsidP="00F22025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  <w:r w:rsidRPr="005B044E">
        <w:rPr>
          <w:rFonts w:ascii="Arial" w:hAnsi="Arial" w:cs="Arial"/>
          <w:b/>
          <w:sz w:val="28"/>
          <w:szCs w:val="28"/>
        </w:rPr>
        <w:t xml:space="preserve">Email: </w:t>
      </w:r>
      <w:r w:rsidRPr="005B044E">
        <w:rPr>
          <w:rFonts w:ascii="Arial" w:hAnsi="Arial" w:cs="Arial"/>
          <w:b/>
          <w:sz w:val="28"/>
          <w:szCs w:val="28"/>
        </w:rPr>
        <w:tab/>
      </w:r>
      <w:hyperlink r:id="rId19" w:history="1">
        <w:r w:rsidR="001E4FC5" w:rsidRPr="005B044E">
          <w:rPr>
            <w:rStyle w:val="Hyperlink"/>
            <w:rFonts w:ascii="Arial" w:hAnsi="Arial" w:cs="Arial"/>
            <w:b/>
            <w:sz w:val="28"/>
            <w:szCs w:val="28"/>
          </w:rPr>
          <w:t>apply@inverclydecommunityfund.org</w:t>
        </w:r>
      </w:hyperlink>
    </w:p>
    <w:p w14:paraId="54E7EDB5" w14:textId="77777777" w:rsidR="00E22F9A" w:rsidRPr="005B044E" w:rsidRDefault="00E22F9A" w:rsidP="00F22025">
      <w:pPr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</w:p>
    <w:p w14:paraId="60972074" w14:textId="2D91C38C" w:rsidR="00E22F9A" w:rsidRPr="005B044E" w:rsidRDefault="00E22F9A" w:rsidP="00F22025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b/>
          <w:sz w:val="28"/>
          <w:szCs w:val="28"/>
        </w:rPr>
        <w:t>Post</w:t>
      </w:r>
      <w:r w:rsidR="00653084">
        <w:rPr>
          <w:rFonts w:ascii="Arial" w:hAnsi="Arial" w:cs="Arial"/>
          <w:b/>
          <w:sz w:val="28"/>
          <w:szCs w:val="28"/>
        </w:rPr>
        <w:t xml:space="preserve"> /</w:t>
      </w:r>
      <w:r w:rsidR="00943AD3">
        <w:rPr>
          <w:rFonts w:ascii="Arial" w:hAnsi="Arial" w:cs="Arial"/>
          <w:b/>
          <w:sz w:val="28"/>
          <w:szCs w:val="28"/>
        </w:rPr>
        <w:tab/>
      </w:r>
      <w:r w:rsidRPr="005B044E">
        <w:rPr>
          <w:rFonts w:ascii="Arial" w:hAnsi="Arial" w:cs="Arial"/>
          <w:sz w:val="28"/>
          <w:szCs w:val="28"/>
        </w:rPr>
        <w:t>Inverclyde Community Fund</w:t>
      </w:r>
    </w:p>
    <w:p w14:paraId="20C4EAF8" w14:textId="4C079119" w:rsidR="00E22F9A" w:rsidRPr="005B044E" w:rsidRDefault="00943AD3" w:rsidP="00F22025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653084">
        <w:rPr>
          <w:rFonts w:ascii="Arial" w:hAnsi="Arial" w:cs="Arial"/>
          <w:b/>
          <w:bCs/>
          <w:sz w:val="28"/>
          <w:szCs w:val="28"/>
        </w:rPr>
        <w:t>In Person</w:t>
      </w:r>
      <w:r w:rsidR="00653084">
        <w:rPr>
          <w:rFonts w:ascii="Arial" w:hAnsi="Arial" w:cs="Arial"/>
          <w:sz w:val="28"/>
          <w:szCs w:val="28"/>
        </w:rPr>
        <w:t>:</w:t>
      </w:r>
      <w:r w:rsidR="00653084">
        <w:rPr>
          <w:rFonts w:ascii="Arial" w:hAnsi="Arial" w:cs="Arial"/>
          <w:sz w:val="28"/>
          <w:szCs w:val="28"/>
        </w:rPr>
        <w:tab/>
      </w:r>
      <w:r w:rsidR="00E22F9A" w:rsidRPr="005B044E">
        <w:rPr>
          <w:rFonts w:ascii="Arial" w:hAnsi="Arial" w:cs="Arial"/>
          <w:sz w:val="28"/>
          <w:szCs w:val="28"/>
        </w:rPr>
        <w:t>c/o Inverclyde Community Hub</w:t>
      </w:r>
    </w:p>
    <w:p w14:paraId="3D76E3FE" w14:textId="77777777" w:rsidR="00E22F9A" w:rsidRPr="005B044E" w:rsidRDefault="00E22F9A" w:rsidP="00F22025">
      <w:pPr>
        <w:spacing w:after="0" w:line="240" w:lineRule="auto"/>
        <w:ind w:left="720" w:firstLine="720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75-81 Cathcart Street</w:t>
      </w:r>
    </w:p>
    <w:p w14:paraId="15154E15" w14:textId="77777777" w:rsidR="00E22F9A" w:rsidRPr="005B044E" w:rsidRDefault="00E22F9A" w:rsidP="00F22025">
      <w:pPr>
        <w:spacing w:after="0" w:line="240" w:lineRule="auto"/>
        <w:ind w:left="720" w:firstLine="720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Greenock</w:t>
      </w:r>
    </w:p>
    <w:p w14:paraId="6D61480E" w14:textId="77777777" w:rsidR="00E22F9A" w:rsidRPr="005B044E" w:rsidRDefault="00E22F9A" w:rsidP="00F22025">
      <w:pPr>
        <w:spacing w:after="0" w:line="240" w:lineRule="auto"/>
        <w:ind w:left="720" w:firstLine="720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PA15 1DE</w:t>
      </w:r>
    </w:p>
    <w:p w14:paraId="13149A9C" w14:textId="187C2060" w:rsidR="00D657AA" w:rsidRPr="005B044E" w:rsidRDefault="00D657AA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110EB164" w14:textId="13531B19" w:rsidR="00D657AA" w:rsidRPr="005B044E" w:rsidRDefault="00C4532B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  <w:r w:rsidRPr="005B044E">
        <w:rPr>
          <w:rFonts w:ascii="Arial" w:hAnsi="Arial" w:cs="Arial"/>
          <w:bCs/>
          <w:sz w:val="28"/>
          <w:szCs w:val="28"/>
        </w:rPr>
        <w:t>Thank you.</w:t>
      </w:r>
    </w:p>
    <w:p w14:paraId="336BEC10" w14:textId="77777777" w:rsidR="00653084" w:rsidRDefault="00653084" w:rsidP="00653084">
      <w:pPr>
        <w:spacing w:after="0" w:line="240" w:lineRule="auto"/>
        <w:rPr>
          <w:rFonts w:ascii="Arial" w:eastAsiaTheme="minorHAnsi" w:hAnsi="Arial" w:cs="Arial"/>
          <w:sz w:val="28"/>
          <w:szCs w:val="28"/>
          <w:lang w:eastAsia="en-US"/>
        </w:rPr>
      </w:pPr>
    </w:p>
    <w:p w14:paraId="505051E3" w14:textId="77777777" w:rsidR="00653084" w:rsidRDefault="00653084" w:rsidP="00653084">
      <w:pPr>
        <w:spacing w:after="0" w:line="240" w:lineRule="auto"/>
        <w:rPr>
          <w:rFonts w:ascii="Arial" w:eastAsiaTheme="minorHAnsi" w:hAnsi="Arial" w:cs="Arial"/>
          <w:sz w:val="28"/>
          <w:szCs w:val="28"/>
          <w:lang w:eastAsia="en-US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653084" w14:paraId="77128E3D" w14:textId="77777777" w:rsidTr="00653084">
        <w:tc>
          <w:tcPr>
            <w:tcW w:w="10456" w:type="dxa"/>
          </w:tcPr>
          <w:p w14:paraId="677EBE3B" w14:textId="069D19C8" w:rsidR="00653084" w:rsidRPr="005B044E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  <w:r w:rsidRPr="005B044E">
              <w:rPr>
                <w:rFonts w:ascii="Arial" w:eastAsiaTheme="minorHAnsi" w:hAnsi="Arial" w:cs="Arial"/>
                <w:sz w:val="28"/>
                <w:szCs w:val="28"/>
                <w:lang w:eastAsia="en-US"/>
              </w:rPr>
              <w:t>Inverclyde Community Fund, c/o Inverclyde Community Hub</w:t>
            </w:r>
          </w:p>
          <w:p w14:paraId="2EBAB7F9" w14:textId="77777777" w:rsidR="00653084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  <w:r w:rsidRPr="005B044E">
              <w:rPr>
                <w:rFonts w:ascii="Arial" w:eastAsiaTheme="minorHAnsi" w:hAnsi="Arial" w:cs="Arial"/>
                <w:sz w:val="28"/>
                <w:szCs w:val="28"/>
                <w:lang w:eastAsia="en-US"/>
              </w:rPr>
              <w:t>75-81 Cathcart Street</w:t>
            </w:r>
          </w:p>
          <w:p w14:paraId="22054427" w14:textId="77777777" w:rsidR="00653084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  <w:r w:rsidRPr="005B044E">
              <w:rPr>
                <w:rFonts w:ascii="Arial" w:eastAsiaTheme="minorHAnsi" w:hAnsi="Arial" w:cs="Arial"/>
                <w:sz w:val="28"/>
                <w:szCs w:val="28"/>
                <w:lang w:eastAsia="en-US"/>
              </w:rPr>
              <w:t xml:space="preserve">Greenock </w:t>
            </w:r>
          </w:p>
          <w:p w14:paraId="3124F749" w14:textId="722F776B" w:rsidR="00653084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  <w:r w:rsidRPr="005B044E">
              <w:rPr>
                <w:rFonts w:ascii="Arial" w:eastAsiaTheme="minorHAnsi" w:hAnsi="Arial" w:cs="Arial"/>
                <w:sz w:val="28"/>
                <w:szCs w:val="28"/>
                <w:lang w:eastAsia="en-US"/>
              </w:rPr>
              <w:t xml:space="preserve">Inverclyde </w:t>
            </w:r>
          </w:p>
          <w:p w14:paraId="0454C98F" w14:textId="00A309A6" w:rsidR="00653084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  <w:r w:rsidRPr="005B044E">
              <w:rPr>
                <w:rFonts w:ascii="Arial" w:eastAsiaTheme="minorHAnsi" w:hAnsi="Arial" w:cs="Arial"/>
                <w:sz w:val="28"/>
                <w:szCs w:val="28"/>
                <w:lang w:eastAsia="en-US"/>
              </w:rPr>
              <w:t>PA15 1DE</w:t>
            </w:r>
          </w:p>
          <w:p w14:paraId="09B5C2E8" w14:textId="77777777" w:rsidR="00F22025" w:rsidRPr="005B044E" w:rsidRDefault="00F22025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</w:p>
          <w:p w14:paraId="43C52A8C" w14:textId="1D02E818" w:rsidR="00653084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  <w:r w:rsidRPr="005B044E">
              <w:rPr>
                <w:rFonts w:ascii="Arial" w:eastAsiaTheme="minorHAnsi" w:hAnsi="Arial" w:cs="Arial"/>
                <w:sz w:val="28"/>
                <w:szCs w:val="28"/>
                <w:lang w:eastAsia="en-US"/>
              </w:rPr>
              <w:t>Tel: 01475 711733</w:t>
            </w:r>
          </w:p>
          <w:p w14:paraId="138EAD56" w14:textId="77777777" w:rsidR="00F22025" w:rsidRDefault="00F22025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</w:p>
          <w:p w14:paraId="7DFE0E27" w14:textId="639C7872" w:rsidR="00653084" w:rsidRDefault="00653084" w:rsidP="00653084">
            <w:pPr>
              <w:rPr>
                <w:rStyle w:val="Hyperlink"/>
                <w:rFonts w:ascii="Arial" w:eastAsiaTheme="minorHAnsi" w:hAnsi="Arial" w:cs="Arial"/>
                <w:sz w:val="28"/>
                <w:szCs w:val="28"/>
                <w:lang w:eastAsia="en-US"/>
              </w:rPr>
            </w:pPr>
            <w:r w:rsidRPr="005B044E">
              <w:rPr>
                <w:rFonts w:ascii="Arial" w:eastAsiaTheme="minorHAnsi" w:hAnsi="Arial" w:cs="Arial"/>
                <w:sz w:val="28"/>
                <w:szCs w:val="28"/>
                <w:lang w:eastAsia="en-US"/>
              </w:rPr>
              <w:t xml:space="preserve">Email: </w:t>
            </w:r>
            <w:hyperlink r:id="rId20" w:history="1">
              <w:r w:rsidRPr="005B044E">
                <w:rPr>
                  <w:rStyle w:val="Hyperlink"/>
                  <w:rFonts w:ascii="Arial" w:eastAsiaTheme="minorHAnsi" w:hAnsi="Arial" w:cs="Arial"/>
                  <w:sz w:val="28"/>
                  <w:szCs w:val="28"/>
                  <w:lang w:eastAsia="en-US"/>
                </w:rPr>
                <w:t>info@inverclydecommunityfund.org</w:t>
              </w:r>
            </w:hyperlink>
          </w:p>
          <w:p w14:paraId="04C59874" w14:textId="77777777" w:rsidR="00F22025" w:rsidRDefault="00F22025" w:rsidP="00653084">
            <w:pPr>
              <w:rPr>
                <w:rStyle w:val="Hyperlink"/>
                <w:rFonts w:ascii="Arial" w:eastAsiaTheme="minorHAnsi" w:hAnsi="Arial" w:cs="Arial"/>
                <w:sz w:val="28"/>
                <w:szCs w:val="28"/>
                <w:lang w:eastAsia="en-US"/>
              </w:rPr>
            </w:pPr>
          </w:p>
          <w:p w14:paraId="3C26F3C5" w14:textId="7107AC79" w:rsidR="00653084" w:rsidRDefault="00653084" w:rsidP="00653084">
            <w:pPr>
              <w:rPr>
                <w:rStyle w:val="Hyperlink"/>
              </w:rPr>
            </w:pPr>
            <w:r w:rsidRPr="005B044E">
              <w:rPr>
                <w:rFonts w:ascii="Arial" w:eastAsiaTheme="minorHAnsi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660800" behindDoc="0" locked="0" layoutInCell="1" allowOverlap="1" wp14:anchorId="1671F172" wp14:editId="69662894">
                  <wp:simplePos x="0" y="0"/>
                  <wp:positionH relativeFrom="column">
                    <wp:posOffset>29523</wp:posOffset>
                  </wp:positionH>
                  <wp:positionV relativeFrom="paragraph">
                    <wp:posOffset>74930</wp:posOffset>
                  </wp:positionV>
                  <wp:extent cx="1685734" cy="589708"/>
                  <wp:effectExtent l="0" t="0" r="0" b="1270"/>
                  <wp:wrapNone/>
                  <wp:docPr id="7" name="Picture 7" descr="C:\Users\susan\CVS Inverclyde\CVS Inverclyde - Documents\Connected Organisations\Inverclyde Community Fund\1 Inverclyde Community Fund\OSCR Logos\Blue background\small-blue-landscap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susan\CVS Inverclyde\CVS Inverclyde - Documents\Connected Organisations\Inverclyde Community Fund\1 Inverclyde Community Fund\OSCR Logos\Blue background\small-blue-landscap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5734" cy="589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BD8FDFE" w14:textId="1E94AFC0" w:rsidR="00653084" w:rsidRDefault="00653084" w:rsidP="00653084">
            <w:pPr>
              <w:rPr>
                <w:rStyle w:val="Hyperlink"/>
              </w:rPr>
            </w:pPr>
          </w:p>
          <w:p w14:paraId="49270E40" w14:textId="77777777" w:rsidR="00653084" w:rsidRPr="005B044E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</w:p>
          <w:p w14:paraId="7FA4F9DD" w14:textId="77777777" w:rsidR="00653084" w:rsidRDefault="00653084" w:rsidP="00653084">
            <w:pPr>
              <w:rPr>
                <w:rFonts w:ascii="Arial" w:eastAsiaTheme="minorHAnsi" w:hAnsi="Arial" w:cs="Arial"/>
                <w:sz w:val="28"/>
                <w:szCs w:val="28"/>
                <w:lang w:eastAsia="en-US"/>
              </w:rPr>
            </w:pPr>
          </w:p>
        </w:tc>
      </w:tr>
    </w:tbl>
    <w:p w14:paraId="70A007C1" w14:textId="77777777" w:rsidR="00653084" w:rsidRPr="005B044E" w:rsidRDefault="00653084">
      <w:pPr>
        <w:spacing w:after="0" w:line="240" w:lineRule="auto"/>
        <w:rPr>
          <w:rFonts w:ascii="Arial" w:eastAsiaTheme="minorHAnsi" w:hAnsi="Arial" w:cs="Arial"/>
          <w:sz w:val="28"/>
          <w:szCs w:val="28"/>
          <w:lang w:eastAsia="en-US"/>
        </w:rPr>
      </w:pPr>
    </w:p>
    <w:sectPr w:rsidR="00653084" w:rsidRPr="005B044E" w:rsidSect="00647280">
      <w:footerReference w:type="default" r:id="rId22"/>
      <w:pgSz w:w="11906" w:h="16838"/>
      <w:pgMar w:top="993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97271" w14:textId="77777777" w:rsidR="00943AD3" w:rsidRDefault="00943AD3" w:rsidP="00281A2D">
      <w:pPr>
        <w:spacing w:after="0" w:line="240" w:lineRule="auto"/>
      </w:pPr>
      <w:r>
        <w:separator/>
      </w:r>
    </w:p>
  </w:endnote>
  <w:endnote w:type="continuationSeparator" w:id="0">
    <w:p w14:paraId="4F145940" w14:textId="77777777" w:rsidR="00943AD3" w:rsidRDefault="00943AD3" w:rsidP="00281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341288" w14:textId="1AEDBF11" w:rsidR="00943AD3" w:rsidRDefault="00943AD3" w:rsidP="00281A2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3937B6" w14:textId="77777777" w:rsidR="00943AD3" w:rsidRDefault="00943AD3" w:rsidP="00281A2D">
      <w:pPr>
        <w:spacing w:after="0" w:line="240" w:lineRule="auto"/>
      </w:pPr>
      <w:r>
        <w:separator/>
      </w:r>
    </w:p>
  </w:footnote>
  <w:footnote w:type="continuationSeparator" w:id="0">
    <w:p w14:paraId="48AFB427" w14:textId="77777777" w:rsidR="00943AD3" w:rsidRDefault="00943AD3" w:rsidP="00281A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"/>
      <w:lvlJc w:val="left"/>
      <w:pPr>
        <w:tabs>
          <w:tab w:val="num" w:pos="360"/>
        </w:tabs>
        <w:ind w:left="3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440"/>
        </w:tabs>
        <w:ind w:left="14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520"/>
        </w:tabs>
        <w:ind w:left="25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1" w15:restartNumberingAfterBreak="0">
    <w:nsid w:val="02966113"/>
    <w:multiLevelType w:val="hybridMultilevel"/>
    <w:tmpl w:val="D6529C0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806518"/>
    <w:multiLevelType w:val="hybridMultilevel"/>
    <w:tmpl w:val="49C6C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012AC"/>
    <w:multiLevelType w:val="hybridMultilevel"/>
    <w:tmpl w:val="1D42EF8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96FDE"/>
    <w:multiLevelType w:val="hybridMultilevel"/>
    <w:tmpl w:val="F46455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E3022B"/>
    <w:multiLevelType w:val="hybridMultilevel"/>
    <w:tmpl w:val="BF0CB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CD068E"/>
    <w:multiLevelType w:val="multilevel"/>
    <w:tmpl w:val="629C762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7" w15:restartNumberingAfterBreak="0">
    <w:nsid w:val="4AFC72D5"/>
    <w:multiLevelType w:val="hybridMultilevel"/>
    <w:tmpl w:val="5D96A08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19239A"/>
    <w:multiLevelType w:val="hybridMultilevel"/>
    <w:tmpl w:val="21F060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406574"/>
    <w:multiLevelType w:val="hybridMultilevel"/>
    <w:tmpl w:val="9D0C4C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EE0214"/>
    <w:multiLevelType w:val="hybridMultilevel"/>
    <w:tmpl w:val="AD7E2C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DDB2922"/>
    <w:multiLevelType w:val="hybridMultilevel"/>
    <w:tmpl w:val="9F76F9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8"/>
  </w:num>
  <w:num w:numId="5">
    <w:abstractNumId w:val="1"/>
  </w:num>
  <w:num w:numId="6">
    <w:abstractNumId w:val="6"/>
  </w:num>
  <w:num w:numId="7">
    <w:abstractNumId w:val="9"/>
  </w:num>
  <w:num w:numId="8">
    <w:abstractNumId w:val="7"/>
  </w:num>
  <w:num w:numId="9">
    <w:abstractNumId w:val="3"/>
  </w:num>
  <w:num w:numId="10">
    <w:abstractNumId w:val="11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3NTU0NbCwNDZU0lEKTi0uzszPAykwrgUASxWySSwAAAA="/>
  </w:docVars>
  <w:rsids>
    <w:rsidRoot w:val="00677872"/>
    <w:rsid w:val="000578D2"/>
    <w:rsid w:val="001012B2"/>
    <w:rsid w:val="00170413"/>
    <w:rsid w:val="001D4F92"/>
    <w:rsid w:val="001E0CF5"/>
    <w:rsid w:val="001E4FC5"/>
    <w:rsid w:val="00281A2D"/>
    <w:rsid w:val="002A6218"/>
    <w:rsid w:val="002F3513"/>
    <w:rsid w:val="00320E04"/>
    <w:rsid w:val="00343DC8"/>
    <w:rsid w:val="003E5403"/>
    <w:rsid w:val="003F03F1"/>
    <w:rsid w:val="003F52C4"/>
    <w:rsid w:val="00414E44"/>
    <w:rsid w:val="00433EEA"/>
    <w:rsid w:val="00474BD0"/>
    <w:rsid w:val="00495FB4"/>
    <w:rsid w:val="004B5395"/>
    <w:rsid w:val="004F50A6"/>
    <w:rsid w:val="00524D50"/>
    <w:rsid w:val="005750E5"/>
    <w:rsid w:val="005B044E"/>
    <w:rsid w:val="005D4B06"/>
    <w:rsid w:val="00612D95"/>
    <w:rsid w:val="0063453D"/>
    <w:rsid w:val="00647280"/>
    <w:rsid w:val="00653084"/>
    <w:rsid w:val="00654327"/>
    <w:rsid w:val="006733D6"/>
    <w:rsid w:val="00677872"/>
    <w:rsid w:val="006D2E0E"/>
    <w:rsid w:val="00713FE8"/>
    <w:rsid w:val="00737B2D"/>
    <w:rsid w:val="0075708D"/>
    <w:rsid w:val="00783A13"/>
    <w:rsid w:val="007D1872"/>
    <w:rsid w:val="0083485B"/>
    <w:rsid w:val="00854BAC"/>
    <w:rsid w:val="0088590E"/>
    <w:rsid w:val="008D32C1"/>
    <w:rsid w:val="008D4473"/>
    <w:rsid w:val="008E1EA2"/>
    <w:rsid w:val="008E658A"/>
    <w:rsid w:val="00943AD3"/>
    <w:rsid w:val="009907E4"/>
    <w:rsid w:val="009A7116"/>
    <w:rsid w:val="00A10AA5"/>
    <w:rsid w:val="00A41CD8"/>
    <w:rsid w:val="00A63C93"/>
    <w:rsid w:val="00AF42B4"/>
    <w:rsid w:val="00B158C1"/>
    <w:rsid w:val="00B21CA7"/>
    <w:rsid w:val="00B467D2"/>
    <w:rsid w:val="00C0645B"/>
    <w:rsid w:val="00C449BA"/>
    <w:rsid w:val="00C4532B"/>
    <w:rsid w:val="00C86785"/>
    <w:rsid w:val="00CF6845"/>
    <w:rsid w:val="00D25F27"/>
    <w:rsid w:val="00D55135"/>
    <w:rsid w:val="00D57130"/>
    <w:rsid w:val="00D657AA"/>
    <w:rsid w:val="00DB544E"/>
    <w:rsid w:val="00E13F56"/>
    <w:rsid w:val="00E22F9A"/>
    <w:rsid w:val="00E41F9F"/>
    <w:rsid w:val="00E56379"/>
    <w:rsid w:val="00E66471"/>
    <w:rsid w:val="00E71F4D"/>
    <w:rsid w:val="00E85FD8"/>
    <w:rsid w:val="00EE5AF1"/>
    <w:rsid w:val="00EF344A"/>
    <w:rsid w:val="00F22025"/>
    <w:rsid w:val="00FB15D9"/>
    <w:rsid w:val="00FB332D"/>
    <w:rsid w:val="00FE5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03180D9"/>
  <w15:docId w15:val="{D6CB4FCE-5CED-4F43-ADC5-1F997F00F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8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1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A2D"/>
  </w:style>
  <w:style w:type="paragraph" w:styleId="Footer">
    <w:name w:val="footer"/>
    <w:basedOn w:val="Normal"/>
    <w:link w:val="Foot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A2D"/>
  </w:style>
  <w:style w:type="character" w:styleId="Hyperlink">
    <w:name w:val="Hyperlink"/>
    <w:basedOn w:val="DefaultParagraphFont"/>
    <w:uiPriority w:val="99"/>
    <w:unhideWhenUsed/>
    <w:rsid w:val="00281A2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1A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2D9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345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control" Target="activeX/activeX6.xml"/><Relationship Id="rId3" Type="http://schemas.openxmlformats.org/officeDocument/2006/relationships/customXml" Target="../customXml/item3.xml"/><Relationship Id="rId21" Type="http://schemas.openxmlformats.org/officeDocument/2006/relationships/image" Target="media/image3.jpeg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control" Target="activeX/activeX5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4.xml"/><Relationship Id="rId20" Type="http://schemas.openxmlformats.org/officeDocument/2006/relationships/hyperlink" Target="mailto:info@inverclydecommunityfund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control" Target="activeX/activeX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apply@inverclydecommunityfund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6E6DFDB6B26A41818136AAFFF8D1CB" ma:contentTypeVersion="12" ma:contentTypeDescription="Create a new document." ma:contentTypeScope="" ma:versionID="cc02449e04ae8278d45bbd3dcecf8ecb">
  <xsd:schema xmlns:xsd="http://www.w3.org/2001/XMLSchema" xmlns:xs="http://www.w3.org/2001/XMLSchema" xmlns:p="http://schemas.microsoft.com/office/2006/metadata/properties" xmlns:ns2="807885cc-acf9-4311-97a8-8ad9bb1c5824" xmlns:ns3="c60788fb-4989-4182-9fe9-326fc3d3c886" targetNamespace="http://schemas.microsoft.com/office/2006/metadata/properties" ma:root="true" ma:fieldsID="ba446e127f028f415f3642de8a645422" ns2:_="" ns3:_="">
    <xsd:import namespace="807885cc-acf9-4311-97a8-8ad9bb1c5824"/>
    <xsd:import namespace="c60788fb-4989-4182-9fe9-326fc3d3c8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885cc-acf9-4311-97a8-8ad9bb1c5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0788fb-4989-4182-9fe9-326fc3d3c8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76D04-527B-45A7-8272-2F50A9DD15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E137A3-59F6-461F-97D7-A396136946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0A5F3-73E0-4E42-89BD-35710880CF4A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807885cc-acf9-4311-97a8-8ad9bb1c5824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60788fb-4989-4182-9fe9-326fc3d3c886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EA4EC42-7BCE-42D9-85AD-74DF500B20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885cc-acf9-4311-97a8-8ad9bb1c5824"/>
    <ds:schemaRef ds:uri="c60788fb-4989-4182-9fe9-326fc3d3c8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F Application Form 2021</dc:title>
  <dc:creator/>
  <cp:lastModifiedBy>Ella Bowman</cp:lastModifiedBy>
  <cp:revision>3</cp:revision>
  <dcterms:created xsi:type="dcterms:W3CDTF">2021-03-05T08:05:00Z</dcterms:created>
  <dcterms:modified xsi:type="dcterms:W3CDTF">2021-03-0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6E6DFDB6B26A41818136AAFFF8D1CB</vt:lpwstr>
  </property>
</Properties>
</file>